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A72CF2" w14:textId="23E02883" w:rsidR="0073335E" w:rsidRDefault="00CD131B" w:rsidP="00CD131B">
      <w:pPr>
        <w:pStyle w:val="Titolo9"/>
        <w:spacing w:line="360" w:lineRule="auto"/>
        <w:rPr>
          <w:sz w:val="28"/>
        </w:rPr>
      </w:pPr>
      <w:r>
        <w:rPr>
          <w:sz w:val="28"/>
        </w:rPr>
        <w:t>PIANO NAZIONALE</w:t>
      </w:r>
      <w:r w:rsidR="0073335E">
        <w:rPr>
          <w:sz w:val="28"/>
        </w:rPr>
        <w:t xml:space="preserve"> CONTROLLO</w:t>
      </w:r>
      <w:r>
        <w:rPr>
          <w:sz w:val="28"/>
        </w:rPr>
        <w:t xml:space="preserve"> SALMONELLOSI AVIARI</w:t>
      </w:r>
      <w:r w:rsidR="00CC27FE">
        <w:rPr>
          <w:sz w:val="28"/>
        </w:rPr>
        <w:t xml:space="preserve"> </w:t>
      </w:r>
      <w:r w:rsidR="0073335E">
        <w:rPr>
          <w:sz w:val="28"/>
        </w:rPr>
        <w:t xml:space="preserve">  </w:t>
      </w:r>
    </w:p>
    <w:p w14:paraId="10BF0AC5" w14:textId="07C74B8A" w:rsidR="00CC27FE" w:rsidRDefault="0073335E" w:rsidP="00DB7F68">
      <w:pPr>
        <w:pStyle w:val="Titolo9"/>
        <w:spacing w:line="360" w:lineRule="auto"/>
        <w:rPr>
          <w:sz w:val="28"/>
        </w:rPr>
      </w:pPr>
      <w:r>
        <w:rPr>
          <w:sz w:val="28"/>
        </w:rPr>
        <w:t xml:space="preserve">ISPEZIONE PER LA VERIFICA DEL PIANO DI AUTOCONTOLLO </w:t>
      </w:r>
    </w:p>
    <w:p w14:paraId="0C0CE7A2" w14:textId="0746B2CC" w:rsidR="00DA4A62" w:rsidRPr="00C05053" w:rsidRDefault="00DA4A62" w:rsidP="00CC27FE">
      <w:pPr>
        <w:pStyle w:val="Titolo9"/>
        <w:spacing w:line="360" w:lineRule="auto"/>
        <w:jc w:val="right"/>
        <w:rPr>
          <w:sz w:val="28"/>
        </w:rPr>
      </w:pPr>
    </w:p>
    <w:tbl>
      <w:tblPr>
        <w:tblW w:w="523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9"/>
        <w:gridCol w:w="752"/>
        <w:gridCol w:w="844"/>
        <w:gridCol w:w="105"/>
        <w:gridCol w:w="2165"/>
        <w:gridCol w:w="903"/>
        <w:gridCol w:w="2479"/>
      </w:tblGrid>
      <w:tr w:rsidR="0030497A" w:rsidRPr="00F502B7" w14:paraId="17AD0322" w14:textId="77777777" w:rsidTr="00DB7F68">
        <w:trPr>
          <w:trHeight w:val="564"/>
        </w:trPr>
        <w:tc>
          <w:tcPr>
            <w:tcW w:w="1404" w:type="pct"/>
            <w:shd w:val="clear" w:color="auto" w:fill="auto"/>
            <w:hideMark/>
          </w:tcPr>
          <w:p w14:paraId="55B3BCE1" w14:textId="77777777" w:rsidR="005875CA" w:rsidRDefault="005875CA" w:rsidP="00CE2252">
            <w:pPr>
              <w:rPr>
                <w:rFonts w:eastAsia="Calibri" w:cs="Arial"/>
                <w:color w:val="002060"/>
                <w:sz w:val="22"/>
                <w:szCs w:val="22"/>
              </w:rPr>
            </w:pPr>
            <w:r w:rsidRPr="00DB7F68"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  <w:t xml:space="preserve">     </w:t>
            </w:r>
            <w:r w:rsidRPr="00DB7F68">
              <w:rPr>
                <w:rFonts w:eastAsia="Calibri" w:cs="Arial"/>
                <w:color w:val="002060"/>
                <w:sz w:val="22"/>
                <w:szCs w:val="22"/>
              </w:rPr>
              <w:t>REGIONE</w:t>
            </w:r>
          </w:p>
          <w:p w14:paraId="6B61E5AB" w14:textId="77777777" w:rsidR="00E76AAD" w:rsidRPr="00DB7F68" w:rsidRDefault="00E76AAD" w:rsidP="00CE2252">
            <w:pPr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</w:pPr>
            <w:r>
              <w:rPr>
                <w:rFonts w:eastAsia="Calibri" w:cs="Arial"/>
                <w:color w:val="002060"/>
                <w:sz w:val="22"/>
                <w:szCs w:val="22"/>
              </w:rPr>
              <w:t>EMILIA ROMAGNA</w:t>
            </w:r>
          </w:p>
        </w:tc>
        <w:tc>
          <w:tcPr>
            <w:tcW w:w="792" w:type="pct"/>
            <w:gridSpan w:val="2"/>
            <w:shd w:val="clear" w:color="auto" w:fill="auto"/>
            <w:hideMark/>
          </w:tcPr>
          <w:p w14:paraId="25B4BA79" w14:textId="77777777" w:rsidR="005875CA" w:rsidRPr="00DB7F68" w:rsidRDefault="005875CA" w:rsidP="00CE2252">
            <w:pPr>
              <w:rPr>
                <w:rFonts w:eastAsia="Calibri" w:cs="Arial"/>
                <w:color w:val="002060"/>
                <w:sz w:val="22"/>
                <w:szCs w:val="22"/>
              </w:rPr>
            </w:pPr>
            <w:r w:rsidRPr="00DB7F68">
              <w:rPr>
                <w:rFonts w:eastAsia="Calibri" w:cs="Arial"/>
                <w:color w:val="002060"/>
                <w:sz w:val="22"/>
                <w:szCs w:val="22"/>
              </w:rPr>
              <w:t xml:space="preserve">   ASL</w:t>
            </w:r>
          </w:p>
        </w:tc>
        <w:tc>
          <w:tcPr>
            <w:tcW w:w="2803" w:type="pct"/>
            <w:gridSpan w:val="4"/>
            <w:shd w:val="clear" w:color="auto" w:fill="auto"/>
            <w:hideMark/>
          </w:tcPr>
          <w:p w14:paraId="5965C521" w14:textId="5E366FC9" w:rsidR="0073335E" w:rsidRPr="00DB7F68" w:rsidRDefault="005875CA" w:rsidP="00CE2252">
            <w:pPr>
              <w:rPr>
                <w:rFonts w:cs="Arial"/>
                <w:color w:val="002060"/>
                <w:sz w:val="22"/>
                <w:szCs w:val="22"/>
              </w:rPr>
            </w:pPr>
            <w:r w:rsidRPr="00DB7F68"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  <w:t xml:space="preserve"> </w:t>
            </w:r>
          </w:p>
          <w:p w14:paraId="6603A152" w14:textId="77777777" w:rsidR="0073335E" w:rsidRDefault="005875CA" w:rsidP="00CE2252">
            <w:pPr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</w:pPr>
            <w:r w:rsidRPr="00DB7F68"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  <w:t>Data sopralluogo</w:t>
            </w:r>
            <w:r w:rsidRPr="00DB7F68"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  <w:tab/>
              <w:t>………/………/……….</w:t>
            </w:r>
          </w:p>
          <w:p w14:paraId="3450AB1E" w14:textId="77777777" w:rsidR="0030497A" w:rsidRPr="00DB7F68" w:rsidRDefault="005875CA" w:rsidP="00CE2252">
            <w:pPr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</w:pPr>
            <w:r w:rsidRPr="00DB7F68"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  <w:tab/>
            </w:r>
          </w:p>
          <w:p w14:paraId="15C1800F" w14:textId="77777777" w:rsidR="005875CA" w:rsidRDefault="005875CA" w:rsidP="00CE2252">
            <w:pPr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</w:pPr>
            <w:r w:rsidRPr="00DB7F68"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  <w:t>Effettuato da</w:t>
            </w:r>
            <w:r w:rsidRPr="00DB7F68"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  <w:tab/>
              <w:t>…………………………………</w:t>
            </w:r>
            <w:proofErr w:type="gramStart"/>
            <w:r w:rsidRPr="00DB7F68"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  <w:t>…….</w:t>
            </w:r>
            <w:proofErr w:type="gramEnd"/>
            <w:r w:rsidRPr="00DB7F68">
              <w:rPr>
                <w:rFonts w:eastAsia="Calibri" w:cs="Arial"/>
                <w:b/>
                <w:bCs/>
                <w:color w:val="002060"/>
                <w:sz w:val="22"/>
                <w:szCs w:val="22"/>
              </w:rPr>
              <w:t>.</w:t>
            </w:r>
          </w:p>
          <w:p w14:paraId="3B5A70FA" w14:textId="77777777" w:rsidR="00697852" w:rsidRPr="00DB7F68" w:rsidRDefault="00697852" w:rsidP="00CE2252">
            <w:pPr>
              <w:rPr>
                <w:rFonts w:eastAsia="Calibri" w:cs="Arial"/>
                <w:color w:val="002060"/>
                <w:sz w:val="22"/>
                <w:szCs w:val="22"/>
              </w:rPr>
            </w:pPr>
          </w:p>
        </w:tc>
      </w:tr>
      <w:tr w:rsidR="0030497A" w:rsidRPr="00F502B7" w14:paraId="40DAACBB" w14:textId="77777777" w:rsidTr="00DB7F68">
        <w:trPr>
          <w:trHeight w:val="690"/>
        </w:trPr>
        <w:tc>
          <w:tcPr>
            <w:tcW w:w="1777" w:type="pct"/>
            <w:gridSpan w:val="2"/>
            <w:shd w:val="clear" w:color="auto" w:fill="auto"/>
            <w:hideMark/>
          </w:tcPr>
          <w:p w14:paraId="59339D97" w14:textId="77777777" w:rsidR="005875CA" w:rsidRPr="00DB7F68" w:rsidRDefault="005875CA" w:rsidP="00CE2252">
            <w:pPr>
              <w:rPr>
                <w:rFonts w:eastAsia="Calibri" w:cs="Arial"/>
                <w:sz w:val="22"/>
                <w:szCs w:val="22"/>
              </w:rPr>
            </w:pPr>
            <w:r w:rsidRPr="00DB7F68">
              <w:rPr>
                <w:rFonts w:eastAsia="Calibri" w:cs="Arial"/>
                <w:noProof/>
                <w:sz w:val="22"/>
                <w:szCs w:val="22"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allowOverlap="1" wp14:anchorId="30BC4AFA" wp14:editId="429514C3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186690</wp:posOffset>
                      </wp:positionV>
                      <wp:extent cx="1990725" cy="219075"/>
                      <wp:effectExtent l="5715" t="5080" r="13335" b="13970"/>
                      <wp:wrapNone/>
                      <wp:docPr id="1" name="Gruppo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990725" cy="219075"/>
                                <a:chOff x="0" y="0"/>
                                <a:chExt cx="1992315" cy="223170"/>
                              </a:xfrm>
                            </wpg:grpSpPr>
                            <wps:wsp>
                              <wps:cNvPr id="2" name="CasellaDiTesto 6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3570"/>
                                  <a:ext cx="219600" cy="219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mpd="sng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62787867" w14:textId="77777777" w:rsidR="00C61873" w:rsidRDefault="00C61873" w:rsidP="005875CA">
                                    <w:pPr>
                                      <w:pStyle w:val="NormaleWeb"/>
                                      <w:spacing w:before="0" w:beforeAutospacing="0" w:after="0" w:afterAutospacing="0"/>
                                      <w:jc w:val="center"/>
                                    </w:pPr>
                                    <w:r w:rsidRPr="00147559">
                                      <w:rPr>
                                        <w:rFonts w:ascii="Arial" w:hAnsi="Arial" w:cs="Arial"/>
                                        <w:color w:val="000000"/>
                                        <w:sz w:val="22"/>
                                        <w:szCs w:val="22"/>
                                      </w:rPr>
                                      <w:t>IT</w:t>
                                    </w:r>
                                  </w:p>
                                </w:txbxContent>
                              </wps:txbx>
                              <wps:bodyPr rot="0" vert="horz" wrap="square" lIns="36000" tIns="36000" rIns="36000" bIns="36000" anchor="t" anchorCtr="0" upright="1">
                                <a:noAutofit/>
                              </wps:bodyPr>
                            </wps:wsp>
                            <wps:wsp>
                              <wps:cNvPr id="3" name="CasellaDiTesto 7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19078" y="3572"/>
                                  <a:ext cx="219075" cy="2190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mpd="sng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" name="CasellaDiTesto 7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38153" y="3572"/>
                                  <a:ext cx="219075" cy="2190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mpd="sng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" name="CasellaDiTesto 7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57227" y="0"/>
                                  <a:ext cx="225029" cy="22264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mpd="sng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" name="CasellaDiTesto 7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87813" y="0"/>
                                  <a:ext cx="222646" cy="22264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mpd="sng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" name="CasellaDiTesto 7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114031" y="3572"/>
                                  <a:ext cx="219075" cy="2190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mpd="sng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" name="CasellaDiTesto 7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333106" y="0"/>
                                  <a:ext cx="203994" cy="22264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mpd="sng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" name="CasellaDiTesto 7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544244" y="3572"/>
                                  <a:ext cx="219075" cy="2190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mpd="sng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" name="CasellaDiTesto 7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773240" y="3572"/>
                                  <a:ext cx="219075" cy="2190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mpd="sng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51123A" id="Gruppo 1" o:spid="_x0000_s1026" style="position:absolute;margin-left:5.7pt;margin-top:14.7pt;width:156.75pt;height:17.25pt;z-index:251658240" coordsize="19923,2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asellaDiTesto 69" o:spid="_x0000_s1027" type="#_x0000_t202" style="position:absolute;top:35;width:2196;height:2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" filled="f">
                        <v:textbox inset="1mm,1mm,1mm,1mm">
                          <w:txbxContent>
                            <w:p w:rsidR="00C61873" w:rsidRDefault="00C61873" w:rsidP="005875CA">
                              <w:pPr>
                                <w:pStyle w:val="NormaleWeb"/>
                                <w:spacing w:before="0" w:beforeAutospacing="0" w:after="0" w:afterAutospacing="0"/>
                                <w:jc w:val="center"/>
                              </w:pPr>
                              <w:r w:rsidRPr="00147559">
                                <w:rPr>
                                  <w:rFonts w:ascii="Arial" w:hAnsi="Arial" w:cs="Arial"/>
                                  <w:color w:val="000000"/>
                                  <w:sz w:val="22"/>
                                  <w:szCs w:val="22"/>
                                </w:rPr>
                                <w:t>IT</w:t>
                              </w:r>
                            </w:p>
                          </w:txbxContent>
                        </v:textbox>
                      </v:shape>
                      <v:shape id="CasellaDiTesto 70" o:spid="_x0000_s1028" type="#_x0000_t202" style="position:absolute;left:2190;top:35;width:2191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" filled="f"/>
                      <v:shape id="CasellaDiTesto 71" o:spid="_x0000_s1029" type="#_x0000_t202" style="position:absolute;left:4381;top:35;width:2191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" filled="f"/>
                      <v:shape id="CasellaDiTesto 72" o:spid="_x0000_s1030" type="#_x0000_t202" style="position:absolute;left:6572;width:2250;height:2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" filled="f"/>
                      <v:shape id="CasellaDiTesto 73" o:spid="_x0000_s1031" type="#_x0000_t202" style="position:absolute;left:8878;width:2226;height:2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" filled="f"/>
                      <v:shape id="CasellaDiTesto 74" o:spid="_x0000_s1032" type="#_x0000_t202" style="position:absolute;left:11140;top:35;width:2191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" filled="f"/>
                      <v:shape id="CasellaDiTesto 75" o:spid="_x0000_s1033" type="#_x0000_t202" style="position:absolute;left:13331;width:2040;height:2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" filled="f"/>
                      <v:shape id="CasellaDiTesto 76" o:spid="_x0000_s1034" type="#_x0000_t202" style="position:absolute;left:15442;top:35;width:2191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" filled="f"/>
                      <v:shape id="CasellaDiTesto 77" o:spid="_x0000_s1035" type="#_x0000_t202" style="position:absolute;left:17732;top:35;width:2191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" filled="f"/>
                    </v:group>
                  </w:pict>
                </mc:Fallback>
              </mc:AlternateContent>
            </w:r>
            <w:r w:rsidRPr="00DB7F68">
              <w:rPr>
                <w:rFonts w:eastAsia="Calibri" w:cs="Arial"/>
                <w:sz w:val="22"/>
                <w:szCs w:val="22"/>
              </w:rPr>
              <w:t xml:space="preserve">     CODICE AZIENDALE</w:t>
            </w:r>
          </w:p>
        </w:tc>
        <w:tc>
          <w:tcPr>
            <w:tcW w:w="1545" w:type="pct"/>
            <w:gridSpan w:val="3"/>
            <w:shd w:val="clear" w:color="auto" w:fill="auto"/>
            <w:hideMark/>
          </w:tcPr>
          <w:p w14:paraId="2C319AD9" w14:textId="77777777" w:rsidR="005875CA" w:rsidRPr="00DB7F68" w:rsidRDefault="005875CA" w:rsidP="00CE2252">
            <w:pPr>
              <w:rPr>
                <w:rFonts w:eastAsia="Calibri" w:cs="Arial"/>
                <w:sz w:val="22"/>
                <w:szCs w:val="22"/>
              </w:rPr>
            </w:pPr>
            <w:r w:rsidRPr="00DB7F68">
              <w:rPr>
                <w:rFonts w:eastAsia="Calibri" w:cs="Arial"/>
                <w:sz w:val="22"/>
                <w:szCs w:val="22"/>
              </w:rPr>
              <w:t>DENOMINAZIONE</w:t>
            </w:r>
          </w:p>
        </w:tc>
        <w:tc>
          <w:tcPr>
            <w:tcW w:w="448" w:type="pct"/>
            <w:shd w:val="clear" w:color="auto" w:fill="auto"/>
          </w:tcPr>
          <w:p w14:paraId="060E4D61" w14:textId="77777777" w:rsidR="005875CA" w:rsidRPr="00DB7F68" w:rsidRDefault="005875CA" w:rsidP="00CE2252">
            <w:pPr>
              <w:rPr>
                <w:rFonts w:eastAsia="Calibri" w:cs="Arial"/>
                <w:sz w:val="22"/>
                <w:szCs w:val="22"/>
              </w:rPr>
            </w:pPr>
            <w:r w:rsidRPr="00DB7F68">
              <w:rPr>
                <w:rFonts w:eastAsia="Calibri" w:cs="Arial"/>
                <w:sz w:val="22"/>
                <w:szCs w:val="22"/>
              </w:rPr>
              <w:t>PROV.</w:t>
            </w:r>
          </w:p>
        </w:tc>
        <w:tc>
          <w:tcPr>
            <w:tcW w:w="1230" w:type="pct"/>
            <w:shd w:val="clear" w:color="auto" w:fill="auto"/>
          </w:tcPr>
          <w:p w14:paraId="6DBB2DD8" w14:textId="600FF500" w:rsidR="005875CA" w:rsidRPr="00DB7F68" w:rsidRDefault="0030497A" w:rsidP="00CE2252">
            <w:pPr>
              <w:rPr>
                <w:rFonts w:eastAsia="Calibri" w:cs="Arial"/>
                <w:sz w:val="22"/>
                <w:szCs w:val="22"/>
              </w:rPr>
            </w:pPr>
            <w:r w:rsidRPr="00DB7F68">
              <w:rPr>
                <w:rFonts w:eastAsia="Calibri" w:cs="Arial"/>
                <w:sz w:val="22"/>
                <w:szCs w:val="22"/>
              </w:rPr>
              <w:t>COMUNE</w:t>
            </w:r>
          </w:p>
        </w:tc>
      </w:tr>
      <w:tr w:rsidR="009609AA" w:rsidRPr="00F502B7" w14:paraId="495D2424" w14:textId="77777777" w:rsidTr="009609AA">
        <w:trPr>
          <w:trHeight w:val="928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021661D" w14:textId="77777777" w:rsidR="009609AA" w:rsidRPr="00DB7F68" w:rsidRDefault="009609AA" w:rsidP="00DB7F68">
            <w:pPr>
              <w:jc w:val="center"/>
              <w:rPr>
                <w:rFonts w:eastAsia="Calibri" w:cs="Arial"/>
                <w:sz w:val="22"/>
                <w:szCs w:val="22"/>
              </w:rPr>
            </w:pPr>
            <w:r w:rsidRPr="00DB7F68">
              <w:rPr>
                <w:rFonts w:eastAsia="Calibri" w:cs="Arial"/>
                <w:sz w:val="22"/>
                <w:szCs w:val="22"/>
              </w:rPr>
              <w:t>PROPRIETARIO</w:t>
            </w:r>
          </w:p>
          <w:p w14:paraId="3C573AC1" w14:textId="77777777" w:rsidR="009609AA" w:rsidRPr="00DB7F68" w:rsidRDefault="009609AA" w:rsidP="00DB7F68">
            <w:pPr>
              <w:jc w:val="center"/>
              <w:rPr>
                <w:rFonts w:eastAsia="Calibri" w:cs="Arial"/>
                <w:sz w:val="22"/>
                <w:szCs w:val="22"/>
              </w:rPr>
            </w:pPr>
          </w:p>
          <w:p w14:paraId="7975DE3E" w14:textId="77777777" w:rsidR="009609AA" w:rsidRPr="00DB7F68" w:rsidRDefault="009609AA" w:rsidP="00DB7F68">
            <w:pPr>
              <w:jc w:val="center"/>
              <w:rPr>
                <w:rFonts w:eastAsia="Calibri" w:cs="Arial"/>
                <w:sz w:val="22"/>
                <w:szCs w:val="22"/>
              </w:rPr>
            </w:pPr>
          </w:p>
        </w:tc>
        <w:tc>
          <w:tcPr>
            <w:tcW w:w="84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BF273" w14:textId="5F36DA76" w:rsidR="009609AA" w:rsidRPr="00DB7F68" w:rsidRDefault="009609AA" w:rsidP="00DB7F68">
            <w:pPr>
              <w:jc w:val="center"/>
              <w:rPr>
                <w:rFonts w:eastAsia="Calibri" w:cs="Arial"/>
                <w:sz w:val="22"/>
                <w:szCs w:val="22"/>
              </w:rPr>
            </w:pPr>
          </w:p>
        </w:tc>
        <w:tc>
          <w:tcPr>
            <w:tcW w:w="2752" w:type="pct"/>
            <w:gridSpan w:val="3"/>
            <w:tcBorders>
              <w:left w:val="single" w:sz="4" w:space="0" w:color="auto"/>
            </w:tcBorders>
            <w:shd w:val="clear" w:color="auto" w:fill="auto"/>
          </w:tcPr>
          <w:p w14:paraId="45F0FE6B" w14:textId="5667DC6C" w:rsidR="009609AA" w:rsidRPr="00DB7F68" w:rsidRDefault="009609AA" w:rsidP="00DB7F68">
            <w:pPr>
              <w:jc w:val="center"/>
              <w:rPr>
                <w:rFonts w:eastAsia="Calibri" w:cs="Arial"/>
                <w:sz w:val="22"/>
                <w:szCs w:val="22"/>
              </w:rPr>
            </w:pPr>
            <w:r w:rsidRPr="00700EEB">
              <w:rPr>
                <w:rFonts w:eastAsia="Calibri" w:cs="Arial"/>
                <w:sz w:val="22"/>
                <w:szCs w:val="22"/>
              </w:rPr>
              <w:t>DETENTORE</w:t>
            </w:r>
          </w:p>
        </w:tc>
      </w:tr>
      <w:tr w:rsidR="009609AA" w:rsidRPr="00F502B7" w14:paraId="5E0AA671" w14:textId="77777777" w:rsidTr="009609AA">
        <w:trPr>
          <w:trHeight w:val="408"/>
        </w:trPr>
        <w:tc>
          <w:tcPr>
            <w:tcW w:w="5000" w:type="pct"/>
            <w:gridSpan w:val="7"/>
            <w:shd w:val="clear" w:color="auto" w:fill="auto"/>
          </w:tcPr>
          <w:p w14:paraId="154047AE" w14:textId="77777777" w:rsidR="009609AA" w:rsidRPr="00DB7F68" w:rsidRDefault="009609AA">
            <w:pPr>
              <w:jc w:val="center"/>
              <w:rPr>
                <w:rFonts w:eastAsia="Calibri" w:cs="Arial"/>
                <w:b/>
                <w:bCs/>
                <w:iCs/>
                <w:sz w:val="22"/>
                <w:szCs w:val="22"/>
              </w:rPr>
            </w:pPr>
            <w:r w:rsidRPr="00DB7F68">
              <w:rPr>
                <w:rFonts w:eastAsia="Calibri" w:cs="Arial"/>
                <w:b/>
                <w:bCs/>
                <w:iCs/>
                <w:sz w:val="22"/>
                <w:szCs w:val="22"/>
              </w:rPr>
              <w:t>ALLEGARE LA STAMPA DELL’ANAGRAFICA DA BDN VERIFICANDO I DATI</w:t>
            </w:r>
          </w:p>
        </w:tc>
      </w:tr>
      <w:tr w:rsidR="005875CA" w:rsidRPr="00A025BC" w14:paraId="09F3FEAA" w14:textId="77777777" w:rsidTr="00CE2252">
        <w:trPr>
          <w:trHeight w:val="377"/>
        </w:trPr>
        <w:tc>
          <w:tcPr>
            <w:tcW w:w="5000" w:type="pct"/>
            <w:gridSpan w:val="7"/>
            <w:shd w:val="clear" w:color="auto" w:fill="auto"/>
          </w:tcPr>
          <w:p w14:paraId="59A01AC9" w14:textId="77777777" w:rsidR="009609AA" w:rsidRDefault="009609AA" w:rsidP="00F72794">
            <w:pPr>
              <w:rPr>
                <w:rFonts w:eastAsia="Calibri" w:cs="Arial"/>
                <w:iCs/>
                <w:sz w:val="22"/>
                <w:szCs w:val="22"/>
              </w:rPr>
            </w:pPr>
            <w:bookmarkStart w:id="0" w:name="_Hlk32249007"/>
            <w:bookmarkStart w:id="1" w:name="_Hlk32248942"/>
          </w:p>
          <w:p w14:paraId="6E3073C6" w14:textId="36FD23AB" w:rsidR="00F72794" w:rsidRPr="00DB7F68" w:rsidRDefault="00F72794" w:rsidP="00F72794">
            <w:pPr>
              <w:rPr>
                <w:rFonts w:eastAsia="Calibri" w:cs="Arial"/>
                <w:iCs/>
                <w:sz w:val="22"/>
                <w:szCs w:val="22"/>
              </w:rPr>
            </w:pPr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□ Riproduttori </w:t>
            </w:r>
            <w:proofErr w:type="spellStart"/>
            <w:r w:rsidRPr="00DB7F68">
              <w:rPr>
                <w:rFonts w:eastAsia="Calibri" w:cs="Arial"/>
                <w:iCs/>
                <w:sz w:val="22"/>
                <w:szCs w:val="22"/>
              </w:rPr>
              <w:t>Galus</w:t>
            </w:r>
            <w:proofErr w:type="spellEnd"/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DB7F68">
              <w:rPr>
                <w:rFonts w:eastAsia="Calibri" w:cs="Arial"/>
                <w:iCs/>
                <w:sz w:val="22"/>
                <w:szCs w:val="22"/>
              </w:rPr>
              <w:t>gallus</w:t>
            </w:r>
            <w:proofErr w:type="spellEnd"/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   </w:t>
            </w:r>
            <w:proofErr w:type="gramStart"/>
            <w:r w:rsidRPr="00DB7F68">
              <w:rPr>
                <w:rFonts w:eastAsia="Calibri" w:cs="Arial"/>
                <w:iCs/>
                <w:sz w:val="22"/>
                <w:szCs w:val="22"/>
              </w:rPr>
              <w:t>□  tacchini</w:t>
            </w:r>
            <w:proofErr w:type="gramEnd"/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 da carne   □ polli da carne  □ tacchini riproduttori  </w:t>
            </w:r>
            <w:r w:rsidR="00815E6F">
              <w:rPr>
                <w:rFonts w:eastAsia="Calibri" w:cs="Arial"/>
                <w:iCs/>
                <w:sz w:val="22"/>
                <w:szCs w:val="22"/>
              </w:rPr>
              <w:t xml:space="preserve"> </w:t>
            </w:r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□ Ovaiole          </w:t>
            </w:r>
          </w:p>
          <w:p w14:paraId="53D65C34" w14:textId="77777777" w:rsidR="00F72794" w:rsidRPr="00DB7F68" w:rsidRDefault="00F72794" w:rsidP="00F72794">
            <w:pPr>
              <w:rPr>
                <w:rFonts w:eastAsia="Calibri" w:cs="Arial"/>
                <w:iCs/>
                <w:sz w:val="22"/>
                <w:szCs w:val="22"/>
              </w:rPr>
            </w:pPr>
          </w:p>
          <w:p w14:paraId="619C18AC" w14:textId="069110C0" w:rsidR="00F72794" w:rsidRPr="00DB7F68" w:rsidRDefault="00F72794" w:rsidP="00F72794">
            <w:pPr>
              <w:rPr>
                <w:rFonts w:eastAsia="Calibri" w:cs="Arial"/>
                <w:iCs/>
                <w:sz w:val="22"/>
                <w:szCs w:val="22"/>
              </w:rPr>
            </w:pPr>
            <w:r w:rsidRPr="00DB7F68">
              <w:rPr>
                <w:rFonts w:eastAsia="Calibri" w:cs="Arial"/>
                <w:iCs/>
                <w:sz w:val="22"/>
                <w:szCs w:val="22"/>
              </w:rPr>
              <w:t>Allevamento autorizzato agli Scambi (</w:t>
            </w:r>
            <w:r w:rsidR="000D75F7" w:rsidRPr="00A025BC">
              <w:rPr>
                <w:rFonts w:eastAsia="Calibri" w:cs="Arial"/>
                <w:iCs/>
                <w:sz w:val="22"/>
                <w:szCs w:val="22"/>
              </w:rPr>
              <w:t>D.L.gs 199/2014)</w:t>
            </w:r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  </w:t>
            </w:r>
            <w:r w:rsidR="00DB7F68">
              <w:rPr>
                <w:rFonts w:eastAsia="Calibri" w:cs="Arial"/>
                <w:iCs/>
                <w:sz w:val="22"/>
                <w:szCs w:val="22"/>
              </w:rPr>
              <w:t xml:space="preserve">   </w:t>
            </w:r>
            <w:r w:rsidR="000D75F7" w:rsidRPr="00DB7F68">
              <w:rPr>
                <w:rFonts w:eastAsia="Calibri" w:cs="Arial"/>
                <w:iCs/>
                <w:sz w:val="22"/>
                <w:szCs w:val="22"/>
              </w:rPr>
              <w:t xml:space="preserve">Si □           No   □  </w:t>
            </w:r>
          </w:p>
          <w:p w14:paraId="3C6B59E6" w14:textId="77777777" w:rsidR="000D75F7" w:rsidRPr="00DB7F68" w:rsidRDefault="000D75F7" w:rsidP="00F72794">
            <w:pPr>
              <w:rPr>
                <w:rFonts w:eastAsia="Calibri" w:cs="Arial"/>
                <w:iCs/>
                <w:sz w:val="22"/>
                <w:szCs w:val="22"/>
              </w:rPr>
            </w:pPr>
          </w:p>
          <w:p w14:paraId="7D64971B" w14:textId="24F309A2" w:rsidR="000D75F7" w:rsidRPr="00DB7F68" w:rsidRDefault="00F72794" w:rsidP="00F72794">
            <w:pPr>
              <w:rPr>
                <w:rFonts w:eastAsia="Calibri" w:cs="Arial"/>
                <w:iCs/>
                <w:sz w:val="22"/>
                <w:szCs w:val="22"/>
              </w:rPr>
            </w:pPr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Se sì, </w:t>
            </w:r>
            <w:r w:rsidR="000D75F7" w:rsidRPr="00DB7F68">
              <w:rPr>
                <w:rFonts w:eastAsia="Calibri" w:cs="Arial"/>
                <w:iCs/>
                <w:sz w:val="22"/>
                <w:szCs w:val="22"/>
              </w:rPr>
              <w:t xml:space="preserve">l’autorizzazione </w:t>
            </w:r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è </w:t>
            </w:r>
            <w:r w:rsidR="000D75F7" w:rsidRPr="00DB7F68">
              <w:rPr>
                <w:rFonts w:eastAsia="Calibri" w:cs="Arial"/>
                <w:iCs/>
                <w:sz w:val="22"/>
                <w:szCs w:val="22"/>
              </w:rPr>
              <w:t xml:space="preserve">registrata in </w:t>
            </w:r>
            <w:proofErr w:type="gramStart"/>
            <w:r w:rsidR="000D75F7" w:rsidRPr="00DB7F68">
              <w:rPr>
                <w:rFonts w:eastAsia="Calibri" w:cs="Arial"/>
                <w:iCs/>
                <w:sz w:val="22"/>
                <w:szCs w:val="22"/>
              </w:rPr>
              <w:t>BDN</w:t>
            </w:r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:  </w:t>
            </w:r>
            <w:r w:rsidR="00DB7F68">
              <w:rPr>
                <w:rFonts w:eastAsia="Calibri" w:cs="Arial"/>
                <w:iCs/>
                <w:sz w:val="22"/>
                <w:szCs w:val="22"/>
              </w:rPr>
              <w:t xml:space="preserve"> </w:t>
            </w:r>
            <w:proofErr w:type="gramEnd"/>
            <w:r w:rsidR="00DB7F68">
              <w:rPr>
                <w:rFonts w:eastAsia="Calibri" w:cs="Arial"/>
                <w:iCs/>
                <w:sz w:val="22"/>
                <w:szCs w:val="22"/>
              </w:rPr>
              <w:t xml:space="preserve">  </w:t>
            </w:r>
            <w:bookmarkStart w:id="2" w:name="_GoBack"/>
            <w:bookmarkEnd w:id="2"/>
            <w:r w:rsidR="000D75F7" w:rsidRPr="00DB7F68">
              <w:rPr>
                <w:rFonts w:eastAsia="Calibri" w:cs="Arial"/>
                <w:iCs/>
                <w:sz w:val="22"/>
                <w:szCs w:val="22"/>
              </w:rPr>
              <w:t xml:space="preserve">Si □           No   □  </w:t>
            </w:r>
            <w:r w:rsidR="005449DB">
              <w:rPr>
                <w:rFonts w:eastAsia="Calibri" w:cs="Arial"/>
                <w:iCs/>
                <w:sz w:val="22"/>
                <w:szCs w:val="22"/>
              </w:rPr>
              <w:t xml:space="preserve">    NA</w:t>
            </w:r>
            <w:r w:rsidR="005449DB" w:rsidRPr="00B71010">
              <w:rPr>
                <w:rFonts w:eastAsia="Calibri" w:cs="Arial"/>
                <w:iCs/>
                <w:sz w:val="22"/>
                <w:szCs w:val="22"/>
              </w:rPr>
              <w:t xml:space="preserve">   □</w:t>
            </w:r>
          </w:p>
          <w:bookmarkEnd w:id="0"/>
          <w:p w14:paraId="1705DCC0" w14:textId="77777777" w:rsidR="00F72794" w:rsidRPr="00DB7F68" w:rsidRDefault="00F72794" w:rsidP="00CE2252">
            <w:pPr>
              <w:contextualSpacing/>
              <w:rPr>
                <w:rFonts w:eastAsia="Calibri" w:cs="Arial"/>
                <w:i/>
                <w:sz w:val="22"/>
                <w:szCs w:val="22"/>
              </w:rPr>
            </w:pPr>
          </w:p>
          <w:p w14:paraId="56F261A1" w14:textId="44E0F33A" w:rsidR="005875CA" w:rsidRPr="00DB7F68" w:rsidRDefault="005875CA" w:rsidP="00CE2252">
            <w:pPr>
              <w:contextualSpacing/>
              <w:rPr>
                <w:rFonts w:eastAsia="Calibri" w:cs="Arial"/>
                <w:iCs/>
                <w:sz w:val="22"/>
                <w:szCs w:val="22"/>
              </w:rPr>
            </w:pPr>
            <w:bookmarkStart w:id="3" w:name="_Hlk32249136"/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I dati sono registrati in </w:t>
            </w:r>
            <w:proofErr w:type="gramStart"/>
            <w:r w:rsidR="00A025BC">
              <w:rPr>
                <w:rFonts w:eastAsia="Calibri" w:cs="Arial"/>
                <w:iCs/>
                <w:sz w:val="22"/>
                <w:szCs w:val="22"/>
              </w:rPr>
              <w:t xml:space="preserve">VETINFO  </w:t>
            </w:r>
            <w:r w:rsidRPr="00DB7F68">
              <w:rPr>
                <w:rFonts w:eastAsia="Calibri" w:cs="Arial"/>
                <w:iCs/>
                <w:sz w:val="22"/>
                <w:szCs w:val="22"/>
              </w:rPr>
              <w:t>da</w:t>
            </w:r>
            <w:proofErr w:type="gramEnd"/>
            <w:r w:rsidR="00B5530D">
              <w:rPr>
                <w:rFonts w:eastAsia="Calibri" w:cs="Arial"/>
                <w:iCs/>
                <w:sz w:val="22"/>
                <w:szCs w:val="22"/>
              </w:rPr>
              <w:t>:</w:t>
            </w:r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   </w:t>
            </w:r>
            <w:r w:rsidR="00A025BC" w:rsidRPr="00DB7F68">
              <w:rPr>
                <w:rFonts w:eastAsia="Calibri" w:cs="Arial"/>
                <w:iCs/>
                <w:sz w:val="22"/>
                <w:szCs w:val="22"/>
              </w:rPr>
              <w:t xml:space="preserve">  </w:t>
            </w:r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detentore □  </w:t>
            </w:r>
            <w:r w:rsidR="00B5530D">
              <w:rPr>
                <w:rFonts w:eastAsia="Calibri" w:cs="Arial"/>
                <w:iCs/>
                <w:sz w:val="22"/>
                <w:szCs w:val="22"/>
              </w:rPr>
              <w:t xml:space="preserve">  </w:t>
            </w:r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 </w:t>
            </w:r>
            <w:r w:rsidR="00B5530D" w:rsidRPr="001A7FD2">
              <w:rPr>
                <w:rFonts w:eastAsia="Calibri" w:cs="Arial"/>
                <w:iCs/>
                <w:sz w:val="22"/>
                <w:szCs w:val="22"/>
              </w:rPr>
              <w:t xml:space="preserve">filiera  □      proprietario  □      </w:t>
            </w:r>
            <w:r w:rsidRPr="00DB7F68">
              <w:rPr>
                <w:rFonts w:eastAsia="Calibri" w:cs="Arial"/>
                <w:iCs/>
                <w:sz w:val="22"/>
                <w:szCs w:val="22"/>
              </w:rPr>
              <w:t xml:space="preserve"> </w:t>
            </w:r>
            <w:r w:rsidR="00B5530D">
              <w:rPr>
                <w:rFonts w:eastAsia="Calibri" w:cs="Arial"/>
                <w:iCs/>
                <w:sz w:val="22"/>
                <w:szCs w:val="22"/>
              </w:rPr>
              <w:t xml:space="preserve">altro </w:t>
            </w:r>
            <w:r w:rsidRPr="00DB7F68">
              <w:rPr>
                <w:rFonts w:eastAsia="Calibri" w:cs="Arial"/>
                <w:iCs/>
                <w:sz w:val="22"/>
                <w:szCs w:val="22"/>
              </w:rPr>
              <w:t>delegato □</w:t>
            </w:r>
          </w:p>
          <w:bookmarkEnd w:id="3"/>
          <w:p w14:paraId="2B9839F4" w14:textId="77777777" w:rsidR="005875CA" w:rsidRPr="00DB7F68" w:rsidRDefault="005875CA" w:rsidP="00CE2252">
            <w:pPr>
              <w:contextualSpacing/>
              <w:rPr>
                <w:rFonts w:eastAsia="Calibri" w:cs="Arial"/>
                <w:i/>
                <w:sz w:val="22"/>
                <w:szCs w:val="22"/>
              </w:rPr>
            </w:pPr>
          </w:p>
        </w:tc>
      </w:tr>
      <w:tr w:rsidR="005875CA" w:rsidRPr="00F502B7" w14:paraId="35255D22" w14:textId="77777777" w:rsidTr="00CE2252">
        <w:trPr>
          <w:trHeight w:val="2157"/>
        </w:trPr>
        <w:tc>
          <w:tcPr>
            <w:tcW w:w="5000" w:type="pct"/>
            <w:gridSpan w:val="7"/>
            <w:shd w:val="clear" w:color="auto" w:fill="auto"/>
            <w:hideMark/>
          </w:tcPr>
          <w:p w14:paraId="707D7BFF" w14:textId="77777777" w:rsidR="0091286F" w:rsidRPr="00DB7F68" w:rsidRDefault="0091286F" w:rsidP="0091286F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DB7F68">
              <w:rPr>
                <w:rFonts w:ascii="Arial" w:hAnsi="Arial" w:cs="Arial"/>
                <w:color w:val="auto"/>
                <w:sz w:val="22"/>
                <w:szCs w:val="22"/>
              </w:rPr>
              <w:t xml:space="preserve">Le informazioni anagrafiche sono registrate in BDN correttamente    </w:t>
            </w:r>
            <w:r w:rsidRPr="00DB7F68">
              <w:rPr>
                <w:rFonts w:ascii="Arial" w:eastAsia="Calibri" w:hAnsi="Arial" w:cs="Arial"/>
                <w:b/>
                <w:color w:val="auto"/>
                <w:sz w:val="22"/>
                <w:szCs w:val="22"/>
              </w:rPr>
              <w:t xml:space="preserve">Si □              No   □                    </w:t>
            </w:r>
          </w:p>
          <w:p w14:paraId="4AF097CF" w14:textId="6881FD36" w:rsidR="005875CA" w:rsidRPr="00DB7F68" w:rsidRDefault="0091286F" w:rsidP="00CE2252">
            <w:pPr>
              <w:contextualSpacing/>
              <w:rPr>
                <w:rFonts w:eastAsia="Calibri" w:cs="Arial"/>
                <w:bCs/>
                <w:iCs/>
                <w:sz w:val="20"/>
              </w:rPr>
            </w:pPr>
            <w:r w:rsidRPr="00DB7F68">
              <w:rPr>
                <w:rFonts w:eastAsia="Calibri" w:cs="Arial"/>
                <w:bCs/>
                <w:iCs/>
                <w:sz w:val="20"/>
              </w:rPr>
              <w:t>(proprietario, detentore, tipologia, orientamento produ</w:t>
            </w:r>
            <w:r w:rsidR="007425A4" w:rsidRPr="00DB7F68">
              <w:rPr>
                <w:rFonts w:eastAsia="Calibri" w:cs="Arial"/>
                <w:bCs/>
                <w:iCs/>
                <w:sz w:val="20"/>
              </w:rPr>
              <w:t>t</w:t>
            </w:r>
            <w:r w:rsidRPr="00DB7F68">
              <w:rPr>
                <w:rFonts w:eastAsia="Calibri" w:cs="Arial"/>
                <w:bCs/>
                <w:iCs/>
                <w:sz w:val="20"/>
              </w:rPr>
              <w:t>tivo,</w:t>
            </w:r>
            <w:r w:rsidR="00415A3E">
              <w:rPr>
                <w:rFonts w:eastAsia="Calibri" w:cs="Arial"/>
                <w:bCs/>
                <w:iCs/>
                <w:sz w:val="20"/>
              </w:rPr>
              <w:t xml:space="preserve"> </w:t>
            </w:r>
            <w:r w:rsidRPr="00DB7F68">
              <w:rPr>
                <w:rFonts w:eastAsia="Calibri" w:cs="Arial"/>
                <w:bCs/>
                <w:iCs/>
                <w:sz w:val="20"/>
              </w:rPr>
              <w:t>modalità di allevamento</w:t>
            </w:r>
            <w:r w:rsidR="007425A4" w:rsidRPr="00DB7F68">
              <w:rPr>
                <w:rFonts w:eastAsia="Calibri" w:cs="Arial"/>
                <w:bCs/>
                <w:iCs/>
                <w:sz w:val="20"/>
              </w:rPr>
              <w:t>, capacità produttiva</w:t>
            </w:r>
            <w:r w:rsidRPr="00DB7F68">
              <w:rPr>
                <w:rFonts w:eastAsia="Calibri" w:cs="Arial"/>
                <w:bCs/>
                <w:iCs/>
                <w:sz w:val="20"/>
              </w:rPr>
              <w:t>)</w:t>
            </w:r>
          </w:p>
          <w:p w14:paraId="0AFCB28D" w14:textId="77777777" w:rsidR="004D2EAD" w:rsidRPr="00DB7F68" w:rsidRDefault="004D2EAD" w:rsidP="00CE2252">
            <w:pPr>
              <w:contextualSpacing/>
              <w:rPr>
                <w:rFonts w:eastAsia="Calibri" w:cs="Arial"/>
                <w:b/>
                <w:i/>
                <w:sz w:val="22"/>
                <w:szCs w:val="22"/>
              </w:rPr>
            </w:pPr>
          </w:p>
          <w:p w14:paraId="1B5A703D" w14:textId="77777777" w:rsidR="004D2EAD" w:rsidRPr="00DB7F68" w:rsidRDefault="004D2EAD" w:rsidP="004D2EAD">
            <w:pPr>
              <w:contextualSpacing/>
              <w:rPr>
                <w:rFonts w:eastAsia="Calibri" w:cs="Arial"/>
                <w:bCs/>
                <w:i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iCs/>
                <w:sz w:val="22"/>
                <w:szCs w:val="22"/>
              </w:rPr>
              <w:t xml:space="preserve">Il numero dei capannoni presenti e la loro identificazione </w:t>
            </w:r>
            <w:proofErr w:type="gramStart"/>
            <w:r w:rsidRPr="00DB7F68">
              <w:rPr>
                <w:rFonts w:eastAsia="Calibri" w:cs="Arial"/>
                <w:bCs/>
                <w:iCs/>
                <w:sz w:val="22"/>
                <w:szCs w:val="22"/>
              </w:rPr>
              <w:t>corrisponde</w:t>
            </w:r>
            <w:proofErr w:type="gramEnd"/>
            <w:r w:rsidRPr="00DB7F68">
              <w:rPr>
                <w:rFonts w:eastAsia="Calibri" w:cs="Arial"/>
                <w:bCs/>
                <w:iCs/>
                <w:sz w:val="22"/>
                <w:szCs w:val="22"/>
              </w:rPr>
              <w:t>:</w:t>
            </w:r>
          </w:p>
          <w:p w14:paraId="7790A3A8" w14:textId="77777777" w:rsidR="004D2EAD" w:rsidRPr="00DB7F68" w:rsidRDefault="00363954" w:rsidP="004D2EAD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iCs/>
                <w:sz w:val="22"/>
                <w:szCs w:val="22"/>
              </w:rPr>
              <w:t xml:space="preserve">   </w:t>
            </w:r>
            <w:r w:rsidR="004D2EAD" w:rsidRPr="00DB7F68">
              <w:rPr>
                <w:rFonts w:eastAsia="Calibri" w:cs="Arial"/>
                <w:bCs/>
                <w:iCs/>
                <w:sz w:val="22"/>
                <w:szCs w:val="22"/>
              </w:rPr>
              <w:t xml:space="preserve">ai dati presenti in </w:t>
            </w:r>
            <w:proofErr w:type="spellStart"/>
            <w:r w:rsidR="004D2EAD" w:rsidRPr="00DB7F68">
              <w:rPr>
                <w:rFonts w:eastAsia="Calibri" w:cs="Arial"/>
                <w:bCs/>
                <w:iCs/>
                <w:sz w:val="22"/>
                <w:szCs w:val="22"/>
              </w:rPr>
              <w:t>PdAA</w:t>
            </w:r>
            <w:proofErr w:type="spellEnd"/>
            <w:r w:rsidR="004D2EAD" w:rsidRPr="00DB7F68">
              <w:rPr>
                <w:rFonts w:eastAsia="Calibri" w:cs="Arial"/>
                <w:bCs/>
                <w:iCs/>
                <w:sz w:val="22"/>
                <w:szCs w:val="22"/>
              </w:rPr>
              <w:t xml:space="preserve">   </w:t>
            </w:r>
            <w:r w:rsidR="0030497A" w:rsidRPr="00DB7F68">
              <w:rPr>
                <w:rFonts w:eastAsia="Calibri" w:cs="Arial"/>
                <w:bCs/>
                <w:iCs/>
                <w:sz w:val="22"/>
                <w:szCs w:val="22"/>
              </w:rPr>
              <w:t xml:space="preserve">       </w:t>
            </w:r>
            <w:r w:rsidRPr="00363954">
              <w:rPr>
                <w:rFonts w:eastAsia="Calibri" w:cs="Arial"/>
                <w:b/>
                <w:sz w:val="22"/>
                <w:szCs w:val="22"/>
              </w:rPr>
              <w:t xml:space="preserve">Si □           No   □                    </w:t>
            </w:r>
          </w:p>
          <w:p w14:paraId="02E35986" w14:textId="77777777" w:rsidR="004D2EAD" w:rsidRPr="00DB7F68" w:rsidRDefault="00363954" w:rsidP="004D2EAD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iCs/>
                <w:sz w:val="22"/>
                <w:szCs w:val="22"/>
              </w:rPr>
              <w:t xml:space="preserve">   </w:t>
            </w:r>
            <w:r w:rsidR="004D2EAD" w:rsidRPr="00DB7F68">
              <w:rPr>
                <w:rFonts w:eastAsia="Calibri" w:cs="Arial"/>
                <w:bCs/>
                <w:iCs/>
                <w:sz w:val="22"/>
                <w:szCs w:val="22"/>
              </w:rPr>
              <w:t>ai dati presenti in BDN</w:t>
            </w:r>
            <w:r w:rsidR="0030497A" w:rsidRPr="00DB7F68">
              <w:rPr>
                <w:rFonts w:eastAsia="Calibri" w:cs="Arial"/>
                <w:bCs/>
                <w:iCs/>
                <w:sz w:val="22"/>
                <w:szCs w:val="22"/>
              </w:rPr>
              <w:t>/SIS</w:t>
            </w:r>
            <w:r w:rsidR="004D2EAD" w:rsidRPr="00DB7F68">
              <w:rPr>
                <w:rFonts w:eastAsia="Calibri" w:cs="Arial"/>
                <w:bCs/>
                <w:iCs/>
                <w:sz w:val="22"/>
                <w:szCs w:val="22"/>
              </w:rPr>
              <w:t xml:space="preserve">     </w:t>
            </w:r>
            <w:r w:rsidRPr="00363954">
              <w:rPr>
                <w:rFonts w:eastAsia="Calibri" w:cs="Arial"/>
                <w:b/>
                <w:sz w:val="22"/>
                <w:szCs w:val="22"/>
              </w:rPr>
              <w:t xml:space="preserve">Si □           No   □                    </w:t>
            </w:r>
          </w:p>
          <w:p w14:paraId="31956D5E" w14:textId="77777777" w:rsidR="005875CA" w:rsidRPr="00DB7F68" w:rsidRDefault="005875CA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  <w:p w14:paraId="4C916A44" w14:textId="77777777" w:rsidR="007425A4" w:rsidRPr="00DB7F68" w:rsidRDefault="007425A4" w:rsidP="007425A4">
            <w:pPr>
              <w:pStyle w:val="Default"/>
              <w:rPr>
                <w:rFonts w:ascii="Arial" w:eastAsia="Calibri" w:hAnsi="Arial" w:cs="Arial"/>
                <w:b/>
                <w:iCs/>
                <w:color w:val="auto"/>
                <w:sz w:val="22"/>
                <w:szCs w:val="22"/>
              </w:rPr>
            </w:pPr>
            <w:r w:rsidRPr="00DB7F68">
              <w:rPr>
                <w:rFonts w:ascii="Arial" w:eastAsia="Calibri" w:hAnsi="Arial" w:cs="Arial"/>
                <w:bCs/>
                <w:iCs/>
                <w:color w:val="auto"/>
                <w:sz w:val="22"/>
                <w:szCs w:val="22"/>
              </w:rPr>
              <w:t xml:space="preserve">I gruppi presenti </w:t>
            </w:r>
            <w:r w:rsidR="00363954" w:rsidRPr="00DB7F68">
              <w:rPr>
                <w:rFonts w:ascii="Arial" w:eastAsia="Calibri" w:hAnsi="Arial" w:cs="Arial"/>
                <w:bCs/>
                <w:iCs/>
                <w:color w:val="auto"/>
                <w:sz w:val="22"/>
                <w:szCs w:val="22"/>
              </w:rPr>
              <w:t>(</w:t>
            </w:r>
            <w:r w:rsidRPr="00DB7F68">
              <w:rPr>
                <w:rFonts w:ascii="Arial" w:eastAsia="Calibri" w:hAnsi="Arial" w:cs="Arial"/>
                <w:bCs/>
                <w:iCs/>
                <w:color w:val="auto"/>
                <w:sz w:val="22"/>
                <w:szCs w:val="22"/>
              </w:rPr>
              <w:t xml:space="preserve">con origine e data di </w:t>
            </w:r>
            <w:proofErr w:type="gramStart"/>
            <w:r w:rsidRPr="00DB7F68">
              <w:rPr>
                <w:rFonts w:ascii="Arial" w:eastAsia="Calibri" w:hAnsi="Arial" w:cs="Arial"/>
                <w:bCs/>
                <w:iCs/>
                <w:color w:val="auto"/>
                <w:sz w:val="22"/>
                <w:szCs w:val="22"/>
              </w:rPr>
              <w:t>accasamento</w:t>
            </w:r>
            <w:r w:rsidR="00363954" w:rsidRPr="00DB7F68">
              <w:rPr>
                <w:rFonts w:ascii="Arial" w:eastAsia="Calibri" w:hAnsi="Arial" w:cs="Arial"/>
                <w:bCs/>
                <w:iCs/>
                <w:color w:val="auto"/>
                <w:sz w:val="22"/>
                <w:szCs w:val="22"/>
              </w:rPr>
              <w:t>)</w:t>
            </w:r>
            <w:r w:rsidRPr="00DB7F68">
              <w:rPr>
                <w:rFonts w:ascii="Arial" w:eastAsia="Calibri" w:hAnsi="Arial" w:cs="Arial"/>
                <w:b/>
                <w:iCs/>
                <w:color w:val="auto"/>
                <w:sz w:val="22"/>
                <w:szCs w:val="22"/>
              </w:rPr>
              <w:t xml:space="preserve">   </w:t>
            </w:r>
            <w:proofErr w:type="gramEnd"/>
            <w:r w:rsidRPr="00DB7F68">
              <w:rPr>
                <w:rFonts w:ascii="Arial" w:eastAsia="Calibri" w:hAnsi="Arial" w:cs="Arial"/>
                <w:b/>
                <w:iCs/>
                <w:color w:val="auto"/>
                <w:sz w:val="22"/>
                <w:szCs w:val="22"/>
              </w:rPr>
              <w:t xml:space="preserve">  </w:t>
            </w:r>
            <w:r w:rsidR="00363954" w:rsidRPr="00DB7F68">
              <w:rPr>
                <w:rFonts w:ascii="Arial" w:eastAsia="Calibri" w:hAnsi="Arial" w:cs="Arial"/>
                <w:b/>
                <w:iCs/>
                <w:color w:val="auto"/>
                <w:sz w:val="22"/>
                <w:szCs w:val="22"/>
              </w:rPr>
              <w:t xml:space="preserve">  </w:t>
            </w:r>
            <w:r w:rsidRPr="00DB7F68">
              <w:rPr>
                <w:rFonts w:ascii="Arial" w:eastAsia="Calibri" w:hAnsi="Arial" w:cs="Arial"/>
                <w:b/>
                <w:iCs/>
                <w:color w:val="auto"/>
                <w:sz w:val="22"/>
                <w:szCs w:val="22"/>
              </w:rPr>
              <w:t xml:space="preserve"> </w:t>
            </w:r>
            <w:r w:rsidR="00363954" w:rsidRPr="00DB7F68">
              <w:rPr>
                <w:rFonts w:ascii="Arial" w:eastAsia="Calibri" w:hAnsi="Arial" w:cs="Arial"/>
                <w:b/>
                <w:color w:val="auto"/>
                <w:sz w:val="22"/>
                <w:szCs w:val="22"/>
              </w:rPr>
              <w:t xml:space="preserve">Si □           No   □                    </w:t>
            </w:r>
            <w:r w:rsidRPr="00DB7F68">
              <w:rPr>
                <w:rFonts w:ascii="Arial" w:eastAsia="Calibri" w:hAnsi="Arial" w:cs="Arial"/>
                <w:bCs/>
                <w:iCs/>
                <w:color w:val="auto"/>
                <w:sz w:val="22"/>
                <w:szCs w:val="22"/>
              </w:rPr>
              <w:t>corrispondono ai dati presenti in BDN</w:t>
            </w:r>
            <w:r w:rsidRPr="00DB7F68">
              <w:rPr>
                <w:rFonts w:ascii="Arial" w:eastAsia="Calibri" w:hAnsi="Arial" w:cs="Arial"/>
                <w:b/>
                <w:iCs/>
                <w:color w:val="auto"/>
                <w:sz w:val="22"/>
                <w:szCs w:val="22"/>
              </w:rPr>
              <w:t xml:space="preserve"> </w:t>
            </w:r>
          </w:p>
          <w:p w14:paraId="01A6989C" w14:textId="77777777" w:rsidR="004D2EAD" w:rsidRPr="00DB7F68" w:rsidRDefault="004D2EAD" w:rsidP="004D2EAD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DB7F68">
              <w:rPr>
                <w:rFonts w:ascii="Arial" w:eastAsia="Calibri" w:hAnsi="Arial" w:cs="Arial"/>
                <w:b/>
                <w:color w:val="auto"/>
                <w:sz w:val="22"/>
                <w:szCs w:val="22"/>
              </w:rPr>
              <w:t xml:space="preserve">                    </w:t>
            </w:r>
          </w:p>
          <w:p w14:paraId="04591D6A" w14:textId="508FA34D" w:rsidR="007425A4" w:rsidRPr="00DB7F68" w:rsidRDefault="00F72794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Le movimentazioni sono registrate </w:t>
            </w:r>
            <w:r w:rsidR="005875CA" w:rsidRPr="00DB7F68">
              <w:rPr>
                <w:rFonts w:eastAsia="Calibri" w:cs="Arial"/>
                <w:bCs/>
                <w:sz w:val="22"/>
                <w:szCs w:val="22"/>
              </w:rPr>
              <w:t xml:space="preserve">in BDN </w:t>
            </w:r>
            <w:r w:rsidR="007425A4" w:rsidRPr="00DB7F68">
              <w:rPr>
                <w:rFonts w:eastAsia="Calibri" w:cs="Arial"/>
                <w:bCs/>
                <w:sz w:val="22"/>
                <w:szCs w:val="22"/>
              </w:rPr>
              <w:t xml:space="preserve">          </w:t>
            </w:r>
            <w:r w:rsidR="00363954" w:rsidRPr="00DB7F68">
              <w:rPr>
                <w:rFonts w:eastAsia="Calibri" w:cs="Arial"/>
                <w:bCs/>
                <w:sz w:val="22"/>
                <w:szCs w:val="22"/>
              </w:rPr>
              <w:t xml:space="preserve">              </w:t>
            </w:r>
            <w:r w:rsidR="00363954" w:rsidRPr="00363954">
              <w:rPr>
                <w:rFonts w:eastAsia="Calibri" w:cs="Arial"/>
                <w:b/>
                <w:sz w:val="22"/>
                <w:szCs w:val="22"/>
              </w:rPr>
              <w:t xml:space="preserve">Si □           No   □                    </w:t>
            </w:r>
          </w:p>
          <w:p w14:paraId="69CA0E7F" w14:textId="7B310B39" w:rsidR="005875CA" w:rsidRPr="00DB7F68" w:rsidRDefault="007425A4" w:rsidP="00CE2252">
            <w:pPr>
              <w:contextualSpacing/>
              <w:rPr>
                <w:rFonts w:eastAsia="Calibri" w:cs="Arial"/>
                <w:bCs/>
                <w:sz w:val="20"/>
              </w:rPr>
            </w:pPr>
            <w:r w:rsidRPr="00DB7F68">
              <w:rPr>
                <w:rFonts w:eastAsia="Calibri" w:cs="Arial"/>
                <w:bCs/>
                <w:sz w:val="20"/>
              </w:rPr>
              <w:t>(</w:t>
            </w:r>
            <w:r w:rsidR="00D8112C">
              <w:rPr>
                <w:rFonts w:eastAsia="Calibri" w:cs="Arial"/>
                <w:bCs/>
                <w:sz w:val="20"/>
              </w:rPr>
              <w:t xml:space="preserve">per </w:t>
            </w:r>
            <w:r w:rsidR="005875CA" w:rsidRPr="00DB7F68">
              <w:rPr>
                <w:rFonts w:eastAsia="Calibri" w:cs="Arial"/>
                <w:bCs/>
                <w:sz w:val="20"/>
              </w:rPr>
              <w:t>ultimi tre cicli produttivi</w:t>
            </w:r>
            <w:r w:rsidR="005449DB" w:rsidRPr="00DB7F68">
              <w:rPr>
                <w:rFonts w:eastAsia="Calibri" w:cs="Arial"/>
                <w:bCs/>
                <w:sz w:val="20"/>
              </w:rPr>
              <w:t xml:space="preserve"> </w:t>
            </w:r>
            <w:r w:rsidR="00D8112C" w:rsidRPr="00DB7F68">
              <w:rPr>
                <w:rFonts w:eastAsia="Calibri" w:cs="Arial"/>
                <w:bCs/>
                <w:sz w:val="20"/>
              </w:rPr>
              <w:t>corrispondenza dati tra stampa movimentazioni e riscontri in allevamento)</w:t>
            </w:r>
          </w:p>
          <w:p w14:paraId="079B17AD" w14:textId="77777777" w:rsidR="0073335E" w:rsidRPr="00DB7F68" w:rsidRDefault="0073335E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</w:p>
          <w:p w14:paraId="5A136563" w14:textId="77777777" w:rsidR="005875CA" w:rsidRPr="00DB7F68" w:rsidRDefault="005875CA">
            <w:pPr>
              <w:contextualSpacing/>
              <w:rPr>
                <w:rFonts w:eastAsia="Calibri" w:cs="Arial"/>
                <w:b/>
                <w:bCs/>
                <w:sz w:val="22"/>
                <w:szCs w:val="22"/>
              </w:rPr>
            </w:pPr>
          </w:p>
        </w:tc>
      </w:tr>
      <w:tr w:rsidR="005875CA" w:rsidRPr="00F502B7" w14:paraId="4CDD5FF9" w14:textId="77777777" w:rsidTr="00CE2252">
        <w:trPr>
          <w:trHeight w:val="359"/>
        </w:trPr>
        <w:tc>
          <w:tcPr>
            <w:tcW w:w="5000" w:type="pct"/>
            <w:gridSpan w:val="7"/>
            <w:shd w:val="clear" w:color="auto" w:fill="B8CCE4" w:themeFill="accent1" w:themeFillTint="66"/>
          </w:tcPr>
          <w:p w14:paraId="7572B6D8" w14:textId="77777777" w:rsidR="005875CA" w:rsidRPr="00DB7F68" w:rsidRDefault="005875CA" w:rsidP="00CE2252">
            <w:pPr>
              <w:contextualSpacing/>
              <w:rPr>
                <w:rFonts w:eastAsia="Calibri" w:cs="Arial"/>
                <w:b/>
                <w:i/>
                <w:sz w:val="22"/>
                <w:szCs w:val="22"/>
              </w:rPr>
            </w:pPr>
            <w:r w:rsidRPr="00DB7F68">
              <w:rPr>
                <w:rFonts w:eastAsia="Calibri" w:cs="Arial"/>
                <w:b/>
                <w:sz w:val="22"/>
                <w:szCs w:val="22"/>
              </w:rPr>
              <w:t>Piano di autocontrollo per la Salmonella</w:t>
            </w:r>
            <w:r w:rsidRPr="00DB7F68">
              <w:rPr>
                <w:rFonts w:eastAsia="Calibri" w:cs="Arial"/>
                <w:b/>
                <w:sz w:val="22"/>
                <w:szCs w:val="22"/>
              </w:rPr>
              <w:tab/>
            </w:r>
          </w:p>
        </w:tc>
      </w:tr>
      <w:tr w:rsidR="005875CA" w:rsidRPr="00F502B7" w14:paraId="63D2DE25" w14:textId="77777777" w:rsidTr="00CE2252">
        <w:trPr>
          <w:trHeight w:val="315"/>
        </w:trPr>
        <w:tc>
          <w:tcPr>
            <w:tcW w:w="5000" w:type="pct"/>
            <w:gridSpan w:val="7"/>
            <w:shd w:val="clear" w:color="auto" w:fill="auto"/>
            <w:hideMark/>
          </w:tcPr>
          <w:p w14:paraId="63B7B5B0" w14:textId="77777777" w:rsidR="00363954" w:rsidRDefault="00363954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  <w:p w14:paraId="19C1FFCD" w14:textId="423C8CFC" w:rsidR="005875CA" w:rsidRPr="00DB7F68" w:rsidRDefault="005875CA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Registrazione in BDN dello stato sanitario per salmonellosi aggiornato         </w:t>
            </w:r>
            <w:r w:rsidR="00363954" w:rsidRPr="00EF7B36">
              <w:rPr>
                <w:rFonts w:eastAsia="Calibri" w:cs="Arial"/>
                <w:b/>
                <w:sz w:val="22"/>
                <w:szCs w:val="22"/>
              </w:rPr>
              <w:t xml:space="preserve">Si □         No   □                    </w:t>
            </w:r>
          </w:p>
          <w:p w14:paraId="1F2E14CC" w14:textId="17236BA0" w:rsidR="005875CA" w:rsidRPr="00DB7F68" w:rsidRDefault="005875CA" w:rsidP="00CE2252">
            <w:pPr>
              <w:rPr>
                <w:rFonts w:eastAsia="Calibri" w:cs="Arial"/>
                <w:bCs/>
                <w:sz w:val="22"/>
                <w:szCs w:val="22"/>
              </w:rPr>
            </w:pPr>
          </w:p>
          <w:p w14:paraId="45E09712" w14:textId="45315843" w:rsidR="004920FA" w:rsidRPr="00DB7F68" w:rsidRDefault="005875CA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proofErr w:type="gramStart"/>
            <w:r w:rsidRPr="00DB7F68">
              <w:rPr>
                <w:rFonts w:eastAsia="Calibri" w:cs="Arial"/>
                <w:bCs/>
                <w:sz w:val="22"/>
                <w:szCs w:val="22"/>
              </w:rPr>
              <w:t>E’</w:t>
            </w:r>
            <w:proofErr w:type="gramEnd"/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presente un piano di autocontrollo validato dalla ASL</w:t>
            </w:r>
            <w:r w:rsidR="007425A4" w:rsidRPr="00DB7F68">
              <w:rPr>
                <w:rFonts w:eastAsia="Calibri" w:cs="Arial"/>
                <w:bCs/>
                <w:sz w:val="22"/>
                <w:szCs w:val="22"/>
              </w:rPr>
              <w:t xml:space="preserve">  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           </w:t>
            </w:r>
            <w:r w:rsidR="00363954" w:rsidRPr="00DB7F68">
              <w:rPr>
                <w:rFonts w:eastAsia="Calibri" w:cs="Arial"/>
                <w:bCs/>
                <w:sz w:val="22"/>
                <w:szCs w:val="22"/>
              </w:rPr>
              <w:t xml:space="preserve">                 </w:t>
            </w:r>
            <w:r w:rsidR="00363954" w:rsidRPr="00EF7B36">
              <w:rPr>
                <w:rFonts w:eastAsia="Calibri" w:cs="Arial"/>
                <w:b/>
                <w:sz w:val="22"/>
                <w:szCs w:val="22"/>
              </w:rPr>
              <w:t xml:space="preserve">Si □   </w:t>
            </w:r>
            <w:r w:rsidR="00363954">
              <w:rPr>
                <w:rFonts w:eastAsia="Calibri" w:cs="Arial"/>
                <w:b/>
                <w:sz w:val="22"/>
                <w:szCs w:val="22"/>
              </w:rPr>
              <w:t xml:space="preserve"> </w:t>
            </w:r>
            <w:r w:rsidR="00363954" w:rsidRPr="00EF7B36">
              <w:rPr>
                <w:rFonts w:eastAsia="Calibri" w:cs="Arial"/>
                <w:b/>
                <w:sz w:val="22"/>
                <w:szCs w:val="22"/>
              </w:rPr>
              <w:t xml:space="preserve">      No   □                    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ab/>
            </w:r>
          </w:p>
          <w:p w14:paraId="541079E2" w14:textId="77777777" w:rsidR="005875CA" w:rsidRPr="00DB7F68" w:rsidRDefault="00363954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Nel PDAA sono presenti le seguenti informazioni riportate in modo corretto </w:t>
            </w:r>
            <w:r w:rsidR="004920FA" w:rsidRPr="00DB7F68">
              <w:rPr>
                <w:rFonts w:eastAsia="Calibri" w:cs="Arial"/>
                <w:bCs/>
                <w:sz w:val="22"/>
                <w:szCs w:val="22"/>
              </w:rPr>
              <w:t>rispetto a quanto riscontrato in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</w:t>
            </w:r>
            <w:r w:rsidR="004920FA" w:rsidRPr="00DB7F68">
              <w:rPr>
                <w:rFonts w:eastAsia="Calibri" w:cs="Arial"/>
                <w:bCs/>
                <w:sz w:val="22"/>
                <w:szCs w:val="22"/>
              </w:rPr>
              <w:t>allevamento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>:</w:t>
            </w:r>
            <w:r w:rsidR="005875CA" w:rsidRPr="00DB7F68">
              <w:rPr>
                <w:rFonts w:eastAsia="Calibri" w:cs="Arial"/>
                <w:bCs/>
                <w:sz w:val="22"/>
                <w:szCs w:val="22"/>
              </w:rPr>
              <w:tab/>
            </w:r>
          </w:p>
          <w:p w14:paraId="1720C5F8" w14:textId="446B05EE" w:rsidR="007550A6" w:rsidRPr="00640DFE" w:rsidRDefault="007550A6" w:rsidP="00415A3E">
            <w:pPr>
              <w:pStyle w:val="Paragrafoelenco"/>
              <w:numPr>
                <w:ilvl w:val="0"/>
                <w:numId w:val="16"/>
              </w:numPr>
              <w:spacing w:before="240" w:after="240"/>
              <w:ind w:left="306" w:hanging="306"/>
              <w:rPr>
                <w:rFonts w:ascii="Arial" w:eastAsia="Calibri" w:hAnsi="Arial" w:cs="Arial"/>
                <w:bCs/>
              </w:rPr>
            </w:pPr>
            <w:r>
              <w:rPr>
                <w:rFonts w:ascii="Arial" w:eastAsia="Calibri" w:hAnsi="Arial" w:cs="Arial"/>
                <w:bCs/>
              </w:rPr>
              <w:t>v</w:t>
            </w:r>
            <w:r w:rsidRPr="00640DFE">
              <w:rPr>
                <w:rFonts w:ascii="Arial" w:eastAsia="Calibri" w:hAnsi="Arial" w:cs="Arial"/>
                <w:bCs/>
              </w:rPr>
              <w:t xml:space="preserve">eterinario responsabile del </w:t>
            </w:r>
            <w:proofErr w:type="gramStart"/>
            <w:r w:rsidRPr="00640DFE">
              <w:rPr>
                <w:rFonts w:ascii="Arial" w:eastAsia="Calibri" w:hAnsi="Arial" w:cs="Arial"/>
                <w:bCs/>
              </w:rPr>
              <w:t xml:space="preserve">PDAA </w:t>
            </w:r>
            <w:r w:rsidR="0073335E">
              <w:rPr>
                <w:rFonts w:ascii="Arial" w:eastAsia="Calibri" w:hAnsi="Arial" w:cs="Arial"/>
                <w:bCs/>
              </w:rPr>
              <w:t xml:space="preserve"> </w:t>
            </w:r>
            <w:r w:rsidRPr="00EF7B36">
              <w:rPr>
                <w:rFonts w:ascii="Arial" w:eastAsia="Calibri" w:hAnsi="Arial" w:cs="Arial"/>
                <w:b/>
              </w:rPr>
              <w:t>Si</w:t>
            </w:r>
            <w:proofErr w:type="gramEnd"/>
            <w:r w:rsidRPr="00EF7B36">
              <w:rPr>
                <w:rFonts w:ascii="Arial" w:eastAsia="Calibri" w:hAnsi="Arial" w:cs="Arial"/>
                <w:b/>
              </w:rPr>
              <w:t xml:space="preserve"> □</w:t>
            </w:r>
            <w:r w:rsidRPr="00640DFE">
              <w:rPr>
                <w:rFonts w:ascii="Arial" w:eastAsia="Calibri" w:hAnsi="Arial" w:cs="Arial"/>
                <w:bCs/>
              </w:rPr>
              <w:t xml:space="preserve">    </w:t>
            </w:r>
            <w:r w:rsidRPr="00962D40">
              <w:rPr>
                <w:rFonts w:ascii="Arial" w:eastAsia="Calibri" w:hAnsi="Arial" w:cs="Arial"/>
                <w:bCs/>
              </w:rPr>
              <w:t>Specificare Dr.  ______________</w:t>
            </w:r>
            <w:r w:rsidRPr="00EF7B36">
              <w:rPr>
                <w:rFonts w:ascii="Arial" w:eastAsia="Calibri" w:hAnsi="Arial" w:cs="Arial"/>
                <w:b/>
              </w:rPr>
              <w:t xml:space="preserve"> </w:t>
            </w:r>
            <w:r>
              <w:rPr>
                <w:rFonts w:ascii="Arial" w:eastAsia="Calibri" w:hAnsi="Arial" w:cs="Arial"/>
                <w:b/>
              </w:rPr>
              <w:t xml:space="preserve"> </w:t>
            </w:r>
            <w:r w:rsidR="00415A3E">
              <w:rPr>
                <w:rFonts w:ascii="Arial" w:eastAsia="Calibri" w:hAnsi="Arial" w:cs="Arial"/>
                <w:b/>
              </w:rPr>
              <w:t xml:space="preserve">    </w:t>
            </w:r>
            <w:r w:rsidRPr="00EF7B36">
              <w:rPr>
                <w:rFonts w:ascii="Arial" w:eastAsia="Calibri" w:hAnsi="Arial" w:cs="Arial"/>
                <w:b/>
              </w:rPr>
              <w:t>No   □</w:t>
            </w:r>
          </w:p>
          <w:p w14:paraId="3AD76A94" w14:textId="57FC0A43" w:rsidR="00363954" w:rsidRPr="00DB7F68" w:rsidRDefault="005875CA" w:rsidP="00415A3E">
            <w:pPr>
              <w:pStyle w:val="Paragrafoelenco"/>
              <w:numPr>
                <w:ilvl w:val="0"/>
                <w:numId w:val="16"/>
              </w:numPr>
              <w:spacing w:before="240" w:after="240"/>
              <w:ind w:left="306" w:hanging="306"/>
              <w:rPr>
                <w:rFonts w:eastAsia="Calibri" w:cs="Arial"/>
                <w:bCs/>
              </w:rPr>
            </w:pPr>
            <w:r w:rsidRPr="00DB7F68">
              <w:rPr>
                <w:rFonts w:ascii="Arial" w:eastAsia="Calibri" w:hAnsi="Arial" w:cs="Arial"/>
                <w:bCs/>
                <w:lang w:eastAsia="it-IT"/>
              </w:rPr>
              <w:t>gestione delle attività previste dal Piano</w:t>
            </w:r>
            <w:r w:rsidRPr="00DB7F68">
              <w:rPr>
                <w:rFonts w:eastAsia="Calibri" w:cs="Arial"/>
                <w:bCs/>
              </w:rPr>
              <w:tab/>
            </w:r>
            <w:r w:rsidRPr="00DB7F68">
              <w:rPr>
                <w:rFonts w:eastAsia="Calibri" w:cs="Arial"/>
                <w:bCs/>
              </w:rPr>
              <w:tab/>
            </w:r>
            <w:r w:rsidR="00BF3D7A">
              <w:rPr>
                <w:rFonts w:eastAsia="Calibri" w:cs="Arial"/>
                <w:bCs/>
              </w:rPr>
              <w:t xml:space="preserve">      </w:t>
            </w:r>
            <w:r w:rsidR="00C97A70">
              <w:rPr>
                <w:rFonts w:eastAsia="Calibri" w:cs="Arial"/>
                <w:bCs/>
              </w:rPr>
              <w:t xml:space="preserve">                                   </w:t>
            </w:r>
            <w:r w:rsidR="00C97A70" w:rsidRPr="00EF7B36">
              <w:rPr>
                <w:rFonts w:ascii="Arial" w:eastAsia="Calibri" w:hAnsi="Arial" w:cs="Arial"/>
                <w:b/>
              </w:rPr>
              <w:t>Si □           No   □</w:t>
            </w:r>
            <w:r w:rsidR="00363954" w:rsidRPr="00DB7F68">
              <w:rPr>
                <w:rFonts w:eastAsia="Calibri" w:cs="Arial"/>
                <w:b/>
              </w:rPr>
              <w:t xml:space="preserve">              </w:t>
            </w:r>
          </w:p>
          <w:p w14:paraId="75208807" w14:textId="77777777" w:rsidR="0073335E" w:rsidRDefault="0073335E" w:rsidP="00415A3E">
            <w:pPr>
              <w:pStyle w:val="Paragrafoelenco"/>
              <w:numPr>
                <w:ilvl w:val="0"/>
                <w:numId w:val="16"/>
              </w:numPr>
              <w:ind w:left="306" w:hanging="306"/>
              <w:rPr>
                <w:rFonts w:ascii="Arial" w:eastAsia="Calibri" w:hAnsi="Arial" w:cs="Arial"/>
                <w:bCs/>
              </w:rPr>
            </w:pPr>
            <w:r>
              <w:rPr>
                <w:rFonts w:ascii="Arial" w:eastAsia="Calibri" w:hAnsi="Arial" w:cs="Arial"/>
                <w:bCs/>
              </w:rPr>
              <w:t>l</w:t>
            </w:r>
            <w:r w:rsidRPr="00F06F24">
              <w:rPr>
                <w:rFonts w:ascii="Arial" w:eastAsia="Calibri" w:hAnsi="Arial" w:cs="Arial"/>
                <w:bCs/>
              </w:rPr>
              <w:t xml:space="preserve">aboratorio accreditato che esegue le analisi    </w:t>
            </w:r>
            <w:r w:rsidRPr="00EF7B36">
              <w:rPr>
                <w:rFonts w:ascii="Arial" w:eastAsia="Calibri" w:hAnsi="Arial" w:cs="Arial"/>
                <w:b/>
              </w:rPr>
              <w:t>Si □</w:t>
            </w:r>
            <w:r w:rsidRPr="00F06F24">
              <w:rPr>
                <w:rFonts w:ascii="Arial" w:eastAsia="Calibri" w:hAnsi="Arial" w:cs="Arial"/>
                <w:bCs/>
              </w:rPr>
              <w:t xml:space="preserve">    Specificare __________________ </w:t>
            </w:r>
            <w:r w:rsidR="00415A3E">
              <w:rPr>
                <w:rFonts w:ascii="Arial" w:eastAsia="Calibri" w:hAnsi="Arial" w:cs="Arial"/>
                <w:bCs/>
              </w:rPr>
              <w:t xml:space="preserve">    </w:t>
            </w:r>
            <w:r w:rsidRPr="00EF7B36">
              <w:rPr>
                <w:rFonts w:ascii="Arial" w:eastAsia="Calibri" w:hAnsi="Arial" w:cs="Arial"/>
                <w:b/>
              </w:rPr>
              <w:t>No</w:t>
            </w:r>
            <w:r w:rsidRPr="00F06F24">
              <w:rPr>
                <w:rFonts w:ascii="Arial" w:eastAsia="Calibri" w:hAnsi="Arial" w:cs="Arial"/>
                <w:bCs/>
              </w:rPr>
              <w:t xml:space="preserve"> □</w:t>
            </w:r>
          </w:p>
          <w:p w14:paraId="7C0F73B1" w14:textId="7B2288DF" w:rsidR="0073335E" w:rsidRPr="00DB7F68" w:rsidRDefault="0073335E" w:rsidP="00415A3E">
            <w:pPr>
              <w:pStyle w:val="Paragrafoelenco"/>
              <w:numPr>
                <w:ilvl w:val="0"/>
                <w:numId w:val="16"/>
              </w:numPr>
              <w:spacing w:before="240" w:after="240"/>
              <w:ind w:left="306" w:hanging="306"/>
              <w:rPr>
                <w:rFonts w:eastAsia="Calibri" w:cs="Arial"/>
                <w:bCs/>
              </w:rPr>
            </w:pPr>
            <w:r w:rsidRPr="00DB7F68">
              <w:rPr>
                <w:rFonts w:ascii="Arial" w:eastAsia="Calibri" w:hAnsi="Arial" w:cs="Arial"/>
                <w:bCs/>
              </w:rPr>
              <w:t>chi esegue i campioni del PNCS con attestazione della formazione</w:t>
            </w:r>
            <w:r>
              <w:rPr>
                <w:rFonts w:eastAsia="Calibri" w:cs="Arial"/>
                <w:bCs/>
              </w:rPr>
              <w:t xml:space="preserve">         </w:t>
            </w:r>
            <w:r w:rsidRPr="00EF7B36">
              <w:rPr>
                <w:rFonts w:ascii="Arial" w:eastAsia="Calibri" w:hAnsi="Arial" w:cs="Arial"/>
                <w:b/>
              </w:rPr>
              <w:t xml:space="preserve">Si □           </w:t>
            </w:r>
            <w:r w:rsidR="00415A3E">
              <w:rPr>
                <w:rFonts w:ascii="Arial" w:eastAsia="Calibri" w:hAnsi="Arial" w:cs="Arial"/>
                <w:b/>
              </w:rPr>
              <w:t xml:space="preserve"> </w:t>
            </w:r>
            <w:r w:rsidRPr="00EF7B36">
              <w:rPr>
                <w:rFonts w:ascii="Arial" w:eastAsia="Calibri" w:hAnsi="Arial" w:cs="Arial"/>
                <w:b/>
              </w:rPr>
              <w:t>No   □</w:t>
            </w:r>
            <w:r w:rsidRPr="00EF7B36">
              <w:rPr>
                <w:rFonts w:eastAsia="Calibri" w:cs="Arial"/>
                <w:b/>
              </w:rPr>
              <w:t xml:space="preserve">               </w:t>
            </w:r>
          </w:p>
          <w:p w14:paraId="77D656F1" w14:textId="125BE361" w:rsidR="00D96D9A" w:rsidRPr="00DB7F68" w:rsidRDefault="00363954" w:rsidP="00415A3E">
            <w:pPr>
              <w:pStyle w:val="Paragrafoelenco"/>
              <w:numPr>
                <w:ilvl w:val="0"/>
                <w:numId w:val="16"/>
              </w:numPr>
              <w:spacing w:before="240" w:after="240"/>
              <w:ind w:left="306" w:hanging="306"/>
              <w:rPr>
                <w:rFonts w:eastAsia="Calibri" w:cs="Arial"/>
                <w:bCs/>
              </w:rPr>
            </w:pPr>
            <w:r w:rsidRPr="00903611">
              <w:rPr>
                <w:rFonts w:ascii="Arial" w:eastAsia="Calibri" w:hAnsi="Arial" w:cs="Arial"/>
                <w:bCs/>
              </w:rPr>
              <w:t>misure di biosicurezza adottate</w:t>
            </w:r>
            <w:r w:rsidR="00BF3D7A">
              <w:rPr>
                <w:rFonts w:ascii="Arial" w:eastAsia="Calibri" w:hAnsi="Arial" w:cs="Arial"/>
                <w:bCs/>
              </w:rPr>
              <w:t xml:space="preserve"> </w:t>
            </w:r>
            <w:r w:rsidR="00912DFE">
              <w:rPr>
                <w:rFonts w:ascii="Arial" w:eastAsia="Calibri" w:hAnsi="Arial" w:cs="Arial"/>
                <w:bCs/>
              </w:rPr>
              <w:t xml:space="preserve">in funzione dei rischi specifici            </w:t>
            </w:r>
            <w:r w:rsidR="00BF3D7A">
              <w:rPr>
                <w:rFonts w:ascii="Arial" w:eastAsia="Calibri" w:hAnsi="Arial" w:cs="Arial"/>
                <w:bCs/>
              </w:rPr>
              <w:t xml:space="preserve">    </w:t>
            </w:r>
            <w:r w:rsidR="00C97A70" w:rsidRPr="00EF7B36">
              <w:rPr>
                <w:rFonts w:ascii="Arial" w:eastAsia="Calibri" w:hAnsi="Arial" w:cs="Arial"/>
                <w:b/>
              </w:rPr>
              <w:t xml:space="preserve">Si □          </w:t>
            </w:r>
            <w:r w:rsidR="00415A3E">
              <w:rPr>
                <w:rFonts w:ascii="Arial" w:eastAsia="Calibri" w:hAnsi="Arial" w:cs="Arial"/>
                <w:b/>
              </w:rPr>
              <w:t xml:space="preserve"> </w:t>
            </w:r>
            <w:r w:rsidR="00C97A70" w:rsidRPr="00EF7B36">
              <w:rPr>
                <w:rFonts w:ascii="Arial" w:eastAsia="Calibri" w:hAnsi="Arial" w:cs="Arial"/>
                <w:b/>
              </w:rPr>
              <w:t xml:space="preserve"> No   □</w:t>
            </w:r>
            <w:r w:rsidR="00C97A70" w:rsidRPr="00EF7B36">
              <w:rPr>
                <w:rFonts w:eastAsia="Calibri" w:cs="Arial"/>
                <w:b/>
              </w:rPr>
              <w:t xml:space="preserve"> </w:t>
            </w:r>
            <w:r w:rsidR="00BF3D7A" w:rsidRPr="00EF7B36">
              <w:rPr>
                <w:rFonts w:eastAsia="Calibri" w:cs="Arial"/>
                <w:b/>
              </w:rPr>
              <w:t xml:space="preserve">              </w:t>
            </w:r>
          </w:p>
          <w:p w14:paraId="74D24F50" w14:textId="6A2EABC5" w:rsidR="00363954" w:rsidRPr="00DB7F68" w:rsidRDefault="007550A6" w:rsidP="00415A3E">
            <w:pPr>
              <w:pStyle w:val="Paragrafoelenco"/>
              <w:numPr>
                <w:ilvl w:val="0"/>
                <w:numId w:val="16"/>
              </w:numPr>
              <w:spacing w:before="240" w:after="240"/>
              <w:ind w:left="306" w:hanging="306"/>
              <w:rPr>
                <w:rFonts w:eastAsia="Calibri" w:cs="Arial"/>
                <w:bCs/>
              </w:rPr>
            </w:pPr>
            <w:r>
              <w:rPr>
                <w:rFonts w:ascii="Arial" w:eastAsia="Calibri" w:hAnsi="Arial" w:cs="Arial"/>
                <w:bCs/>
              </w:rPr>
              <w:t>g</w:t>
            </w:r>
            <w:r w:rsidR="00BF3D7A">
              <w:rPr>
                <w:rFonts w:ascii="Arial" w:eastAsia="Calibri" w:hAnsi="Arial" w:cs="Arial"/>
                <w:bCs/>
              </w:rPr>
              <w:t xml:space="preserve">estione della pollina                                                        </w:t>
            </w:r>
            <w:r w:rsidR="00C97A70">
              <w:rPr>
                <w:rFonts w:ascii="Arial" w:eastAsia="Calibri" w:hAnsi="Arial" w:cs="Arial"/>
                <w:bCs/>
              </w:rPr>
              <w:t xml:space="preserve">                        </w:t>
            </w:r>
            <w:r w:rsidR="00C97A70" w:rsidRPr="00EF7B36">
              <w:rPr>
                <w:rFonts w:ascii="Arial" w:eastAsia="Calibri" w:hAnsi="Arial" w:cs="Arial"/>
                <w:b/>
              </w:rPr>
              <w:t xml:space="preserve">Si □           </w:t>
            </w:r>
            <w:r w:rsidR="00415A3E">
              <w:rPr>
                <w:rFonts w:ascii="Arial" w:eastAsia="Calibri" w:hAnsi="Arial" w:cs="Arial"/>
                <w:b/>
              </w:rPr>
              <w:t xml:space="preserve"> </w:t>
            </w:r>
            <w:r w:rsidR="00C97A70" w:rsidRPr="00EF7B36">
              <w:rPr>
                <w:rFonts w:ascii="Arial" w:eastAsia="Calibri" w:hAnsi="Arial" w:cs="Arial"/>
                <w:b/>
              </w:rPr>
              <w:t>No   □</w:t>
            </w:r>
            <w:r w:rsidR="00C97A70" w:rsidRPr="00EF7B36">
              <w:rPr>
                <w:rFonts w:eastAsia="Calibri" w:cs="Arial"/>
                <w:b/>
              </w:rPr>
              <w:t xml:space="preserve"> </w:t>
            </w:r>
            <w:r w:rsidR="00BF3D7A" w:rsidRPr="00EF7B36">
              <w:rPr>
                <w:rFonts w:eastAsia="Calibri" w:cs="Arial"/>
                <w:b/>
              </w:rPr>
              <w:t xml:space="preserve">              </w:t>
            </w:r>
          </w:p>
          <w:p w14:paraId="4339A254" w14:textId="77777777" w:rsidR="00BF3D7A" w:rsidRDefault="007550A6" w:rsidP="00415A3E">
            <w:pPr>
              <w:pStyle w:val="Paragrafoelenco"/>
              <w:numPr>
                <w:ilvl w:val="0"/>
                <w:numId w:val="16"/>
              </w:numPr>
              <w:spacing w:before="240" w:after="240"/>
              <w:ind w:left="306" w:hanging="284"/>
              <w:rPr>
                <w:rFonts w:ascii="Arial" w:eastAsia="Calibri" w:hAnsi="Arial" w:cs="Arial"/>
                <w:bCs/>
              </w:rPr>
            </w:pPr>
            <w:r>
              <w:rPr>
                <w:rFonts w:ascii="Arial" w:eastAsia="Calibri" w:hAnsi="Arial" w:cs="Arial"/>
                <w:bCs/>
              </w:rPr>
              <w:t>modalità s</w:t>
            </w:r>
            <w:r w:rsidR="00BF3D7A" w:rsidRPr="00DB7F68">
              <w:rPr>
                <w:rFonts w:ascii="Arial" w:eastAsia="Calibri" w:hAnsi="Arial" w:cs="Arial"/>
                <w:bCs/>
              </w:rPr>
              <w:t>maltimento carcasse</w:t>
            </w:r>
            <w:r w:rsidR="00BF3D7A">
              <w:rPr>
                <w:rFonts w:ascii="Arial" w:eastAsia="Calibri" w:hAnsi="Arial" w:cs="Arial"/>
                <w:bCs/>
              </w:rPr>
              <w:t xml:space="preserve">                                                      </w:t>
            </w:r>
            <w:r w:rsidR="00C97A70">
              <w:rPr>
                <w:rFonts w:ascii="Arial" w:eastAsia="Calibri" w:hAnsi="Arial" w:cs="Arial"/>
                <w:bCs/>
              </w:rPr>
              <w:t xml:space="preserve">         </w:t>
            </w:r>
            <w:r w:rsidR="00BF3D7A">
              <w:rPr>
                <w:rFonts w:ascii="Arial" w:eastAsia="Calibri" w:hAnsi="Arial" w:cs="Arial"/>
                <w:bCs/>
              </w:rPr>
              <w:t xml:space="preserve">  </w:t>
            </w:r>
            <w:r w:rsidR="00415A3E">
              <w:rPr>
                <w:rFonts w:ascii="Arial" w:eastAsia="Calibri" w:hAnsi="Arial" w:cs="Arial"/>
                <w:bCs/>
              </w:rPr>
              <w:t xml:space="preserve">       </w:t>
            </w:r>
            <w:r w:rsidR="00C97A70" w:rsidRPr="00EF7B36">
              <w:rPr>
                <w:rFonts w:ascii="Arial" w:eastAsia="Calibri" w:hAnsi="Arial" w:cs="Arial"/>
                <w:b/>
              </w:rPr>
              <w:t>Si □           No   □</w:t>
            </w:r>
            <w:r w:rsidR="00C97A70" w:rsidRPr="00EF7B36">
              <w:rPr>
                <w:rFonts w:eastAsia="Calibri" w:cs="Arial"/>
                <w:b/>
              </w:rPr>
              <w:t xml:space="preserve"> </w:t>
            </w:r>
            <w:r w:rsidR="00BF3D7A" w:rsidRPr="00EF7B36">
              <w:rPr>
                <w:rFonts w:eastAsia="Calibri" w:cs="Arial"/>
                <w:b/>
              </w:rPr>
              <w:t xml:space="preserve">              </w:t>
            </w:r>
          </w:p>
          <w:p w14:paraId="15154A82" w14:textId="1B8092DD" w:rsidR="007550A6" w:rsidRPr="00DB7F68" w:rsidRDefault="00316DAF" w:rsidP="00415A3E">
            <w:pPr>
              <w:pStyle w:val="Paragrafoelenco"/>
              <w:numPr>
                <w:ilvl w:val="0"/>
                <w:numId w:val="16"/>
              </w:numPr>
              <w:spacing w:before="240" w:after="240"/>
              <w:ind w:left="306" w:hanging="284"/>
              <w:rPr>
                <w:rFonts w:ascii="Arial" w:eastAsia="Calibri" w:hAnsi="Arial" w:cs="Arial"/>
                <w:bCs/>
              </w:rPr>
            </w:pPr>
            <w:r>
              <w:rPr>
                <w:rFonts w:ascii="Arial" w:eastAsia="Calibri" w:hAnsi="Arial" w:cs="Arial"/>
                <w:bCs/>
              </w:rPr>
              <w:t>p</w:t>
            </w:r>
            <w:r w:rsidR="00BF3D7A">
              <w:rPr>
                <w:rFonts w:ascii="Arial" w:eastAsia="Calibri" w:hAnsi="Arial" w:cs="Arial"/>
                <w:bCs/>
              </w:rPr>
              <w:t>rocedure di pulizia, disinfezione e di</w:t>
            </w:r>
            <w:r>
              <w:rPr>
                <w:rFonts w:ascii="Arial" w:eastAsia="Calibri" w:hAnsi="Arial" w:cs="Arial"/>
                <w:bCs/>
              </w:rPr>
              <w:t>si</w:t>
            </w:r>
            <w:r w:rsidR="00BF3D7A">
              <w:rPr>
                <w:rFonts w:ascii="Arial" w:eastAsia="Calibri" w:hAnsi="Arial" w:cs="Arial"/>
                <w:bCs/>
              </w:rPr>
              <w:t xml:space="preserve">nfestazione </w:t>
            </w:r>
            <w:r>
              <w:rPr>
                <w:rFonts w:ascii="Arial" w:eastAsia="Calibri" w:hAnsi="Arial" w:cs="Arial"/>
                <w:bCs/>
              </w:rPr>
              <w:t xml:space="preserve">(descritte o </w:t>
            </w:r>
            <w:proofErr w:type="gramStart"/>
            <w:r w:rsidR="00415A3E">
              <w:rPr>
                <w:rFonts w:ascii="Arial" w:eastAsia="Calibri" w:hAnsi="Arial" w:cs="Arial"/>
                <w:bCs/>
              </w:rPr>
              <w:t xml:space="preserve">richiamate)   </w:t>
            </w:r>
            <w:proofErr w:type="gramEnd"/>
            <w:r w:rsidR="00415A3E">
              <w:rPr>
                <w:rFonts w:ascii="Arial" w:eastAsia="Calibri" w:hAnsi="Arial" w:cs="Arial"/>
                <w:bCs/>
              </w:rPr>
              <w:t xml:space="preserve"> </w:t>
            </w:r>
            <w:r w:rsidR="00C97A70" w:rsidRPr="00EF7B36">
              <w:rPr>
                <w:rFonts w:ascii="Arial" w:eastAsia="Calibri" w:hAnsi="Arial" w:cs="Arial"/>
                <w:b/>
              </w:rPr>
              <w:t>Si □           No   □</w:t>
            </w:r>
            <w:r w:rsidR="00C97A70" w:rsidRPr="00EF7B36">
              <w:rPr>
                <w:rFonts w:eastAsia="Calibri" w:cs="Arial"/>
                <w:b/>
              </w:rPr>
              <w:t xml:space="preserve"> </w:t>
            </w:r>
            <w:r w:rsidR="00BF3D7A" w:rsidRPr="00EF7B36">
              <w:rPr>
                <w:rFonts w:eastAsia="Calibri" w:cs="Arial"/>
                <w:b/>
              </w:rPr>
              <w:t xml:space="preserve">      </w:t>
            </w:r>
          </w:p>
          <w:p w14:paraId="38E2F11B" w14:textId="568A7AFC" w:rsidR="0046237A" w:rsidRDefault="0046237A" w:rsidP="00DB7F68">
            <w:pPr>
              <w:pStyle w:val="Paragrafoelenco"/>
              <w:numPr>
                <w:ilvl w:val="0"/>
                <w:numId w:val="18"/>
              </w:numPr>
              <w:ind w:left="306" w:hanging="284"/>
              <w:rPr>
                <w:rFonts w:ascii="Arial" w:eastAsia="Calibri" w:hAnsi="Arial" w:cs="Arial"/>
                <w:bCs/>
              </w:rPr>
            </w:pPr>
            <w:r>
              <w:rPr>
                <w:rFonts w:ascii="Arial" w:eastAsia="Calibri" w:hAnsi="Arial" w:cs="Arial"/>
                <w:bCs/>
              </w:rPr>
              <w:lastRenderedPageBreak/>
              <w:t xml:space="preserve">informazioni sul mangime compresi incluse garanzie richieste al </w:t>
            </w:r>
            <w:r w:rsidR="00415A3E">
              <w:rPr>
                <w:rFonts w:ascii="Arial" w:eastAsia="Calibri" w:hAnsi="Arial" w:cs="Arial"/>
                <w:bCs/>
              </w:rPr>
              <w:t xml:space="preserve">produttore   </w:t>
            </w:r>
            <w:r w:rsidR="00415A3E" w:rsidRPr="00DB7F68">
              <w:rPr>
                <w:rFonts w:ascii="Arial" w:eastAsia="Calibri" w:hAnsi="Arial" w:cs="Arial"/>
                <w:b/>
                <w:bCs/>
              </w:rPr>
              <w:t>Si</w:t>
            </w:r>
            <w:r w:rsidRPr="00EF7B36">
              <w:rPr>
                <w:rFonts w:ascii="Arial" w:eastAsia="Calibri" w:hAnsi="Arial" w:cs="Arial"/>
                <w:b/>
              </w:rPr>
              <w:t xml:space="preserve"> □           No   □</w:t>
            </w:r>
            <w:r w:rsidRPr="00EF7B36">
              <w:rPr>
                <w:rFonts w:eastAsia="Calibri" w:cs="Arial"/>
                <w:b/>
              </w:rPr>
              <w:t xml:space="preserve">               </w:t>
            </w:r>
          </w:p>
          <w:p w14:paraId="754867DB" w14:textId="77777777" w:rsidR="0046237A" w:rsidRDefault="0046237A" w:rsidP="00DB7F68">
            <w:pPr>
              <w:pStyle w:val="Paragrafoelenco"/>
              <w:numPr>
                <w:ilvl w:val="0"/>
                <w:numId w:val="18"/>
              </w:numPr>
              <w:ind w:left="306" w:hanging="284"/>
              <w:rPr>
                <w:rFonts w:ascii="Arial" w:eastAsia="Calibri" w:hAnsi="Arial" w:cs="Arial"/>
                <w:bCs/>
              </w:rPr>
            </w:pPr>
            <w:r w:rsidRPr="00EF7B36">
              <w:rPr>
                <w:rFonts w:ascii="Arial" w:eastAsia="Calibri" w:hAnsi="Arial" w:cs="Arial"/>
                <w:bCs/>
              </w:rPr>
              <w:t>analisi microbiologiche in autocontrollo su mangimi in allevamento</w:t>
            </w:r>
            <w:r>
              <w:rPr>
                <w:rFonts w:ascii="Arial" w:eastAsia="Calibri" w:hAnsi="Arial" w:cs="Arial"/>
                <w:bCs/>
              </w:rPr>
              <w:t xml:space="preserve">                </w:t>
            </w:r>
            <w:r w:rsidR="00415A3E">
              <w:rPr>
                <w:rFonts w:ascii="Arial" w:eastAsia="Calibri" w:hAnsi="Arial" w:cs="Arial"/>
                <w:bCs/>
              </w:rPr>
              <w:t xml:space="preserve"> </w:t>
            </w:r>
            <w:r w:rsidRPr="00EF7B36">
              <w:rPr>
                <w:rFonts w:ascii="Arial" w:eastAsia="Calibri" w:hAnsi="Arial" w:cs="Arial"/>
                <w:b/>
              </w:rPr>
              <w:t>Si □           No   □</w:t>
            </w:r>
            <w:r w:rsidRPr="00EF7B36">
              <w:rPr>
                <w:rFonts w:eastAsia="Calibri" w:cs="Arial"/>
                <w:b/>
              </w:rPr>
              <w:t xml:space="preserve">               </w:t>
            </w:r>
          </w:p>
          <w:p w14:paraId="75C52E99" w14:textId="77777777" w:rsidR="0046237A" w:rsidRDefault="0046237A" w:rsidP="00DB7F68">
            <w:pPr>
              <w:pStyle w:val="Paragrafoelenco"/>
              <w:numPr>
                <w:ilvl w:val="0"/>
                <w:numId w:val="18"/>
              </w:numPr>
              <w:ind w:left="306" w:hanging="284"/>
              <w:rPr>
                <w:rFonts w:ascii="Arial" w:eastAsia="Calibri" w:hAnsi="Arial" w:cs="Arial"/>
                <w:bCs/>
              </w:rPr>
            </w:pPr>
            <w:r w:rsidRPr="00EF7B36">
              <w:rPr>
                <w:rFonts w:ascii="Arial" w:eastAsia="Calibri" w:hAnsi="Arial" w:cs="Arial"/>
                <w:bCs/>
              </w:rPr>
              <w:t>informazioni sull’acqua di abbeverata</w:t>
            </w:r>
            <w:r>
              <w:rPr>
                <w:rFonts w:ascii="Arial" w:eastAsia="Calibri" w:hAnsi="Arial" w:cs="Arial"/>
                <w:bCs/>
              </w:rPr>
              <w:t xml:space="preserve">                                                              </w:t>
            </w:r>
            <w:r w:rsidR="00415A3E">
              <w:rPr>
                <w:rFonts w:ascii="Arial" w:eastAsia="Calibri" w:hAnsi="Arial" w:cs="Arial"/>
                <w:bCs/>
              </w:rPr>
              <w:t xml:space="preserve"> </w:t>
            </w:r>
            <w:r w:rsidRPr="00EF7B36">
              <w:rPr>
                <w:rFonts w:ascii="Arial" w:eastAsia="Calibri" w:hAnsi="Arial" w:cs="Arial"/>
                <w:b/>
              </w:rPr>
              <w:t>Si □           No   □</w:t>
            </w:r>
            <w:r w:rsidRPr="00EF7B36">
              <w:rPr>
                <w:rFonts w:eastAsia="Calibri" w:cs="Arial"/>
                <w:b/>
              </w:rPr>
              <w:t xml:space="preserve">               </w:t>
            </w:r>
          </w:p>
          <w:p w14:paraId="28998F1B" w14:textId="77777777" w:rsidR="0046237A" w:rsidRDefault="0046237A" w:rsidP="00DB7F68">
            <w:pPr>
              <w:pStyle w:val="Paragrafoelenco"/>
              <w:numPr>
                <w:ilvl w:val="0"/>
                <w:numId w:val="18"/>
              </w:numPr>
              <w:ind w:left="306" w:hanging="284"/>
              <w:rPr>
                <w:rFonts w:ascii="Arial" w:eastAsia="Calibri" w:hAnsi="Arial" w:cs="Arial"/>
                <w:bCs/>
              </w:rPr>
            </w:pPr>
            <w:r w:rsidRPr="00EF7B36">
              <w:rPr>
                <w:rFonts w:ascii="Arial" w:eastAsia="Calibri" w:hAnsi="Arial" w:cs="Arial"/>
                <w:bCs/>
              </w:rPr>
              <w:t>analisi microbiologiche in autocontrollo su acqua di abbeverata</w:t>
            </w:r>
            <w:r>
              <w:rPr>
                <w:rFonts w:ascii="Arial" w:eastAsia="Calibri" w:hAnsi="Arial" w:cs="Arial"/>
                <w:bCs/>
              </w:rPr>
              <w:t xml:space="preserve">                     </w:t>
            </w:r>
            <w:r w:rsidR="00415A3E">
              <w:rPr>
                <w:rFonts w:ascii="Arial" w:eastAsia="Calibri" w:hAnsi="Arial" w:cs="Arial"/>
                <w:bCs/>
              </w:rPr>
              <w:t xml:space="preserve"> </w:t>
            </w:r>
            <w:r w:rsidRPr="00EF7B36">
              <w:rPr>
                <w:rFonts w:ascii="Arial" w:eastAsia="Calibri" w:hAnsi="Arial" w:cs="Arial"/>
                <w:b/>
              </w:rPr>
              <w:t>Si □           No   □</w:t>
            </w:r>
            <w:r w:rsidRPr="00EF7B36">
              <w:rPr>
                <w:rFonts w:eastAsia="Calibri" w:cs="Arial"/>
                <w:b/>
              </w:rPr>
              <w:t xml:space="preserve">               </w:t>
            </w:r>
          </w:p>
          <w:p w14:paraId="2A2D0328" w14:textId="79A76860" w:rsidR="007550A6" w:rsidRPr="00DB7F68" w:rsidRDefault="007550A6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</w:p>
          <w:p w14:paraId="1BDEE748" w14:textId="317BCC54" w:rsidR="005875CA" w:rsidRDefault="005875CA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I campionamenti sono stati effettuati nei modi previsti </w:t>
            </w:r>
            <w:r w:rsidR="007550A6" w:rsidRPr="007550A6">
              <w:rPr>
                <w:rFonts w:eastAsia="Calibri" w:cs="Arial"/>
                <w:bCs/>
                <w:sz w:val="22"/>
                <w:szCs w:val="22"/>
              </w:rPr>
              <w:t>dal piano</w:t>
            </w:r>
            <w:r w:rsidR="007550A6">
              <w:rPr>
                <w:rFonts w:eastAsia="Calibri" w:cs="Arial"/>
                <w:bCs/>
                <w:sz w:val="22"/>
                <w:szCs w:val="22"/>
              </w:rPr>
              <w:t xml:space="preserve">                  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</w:t>
            </w:r>
            <w:r w:rsidR="007550A6" w:rsidRPr="00EF7B36">
              <w:rPr>
                <w:rFonts w:eastAsia="Calibri" w:cs="Arial"/>
                <w:b/>
                <w:sz w:val="22"/>
                <w:szCs w:val="22"/>
              </w:rPr>
              <w:t>Si □        No   □</w:t>
            </w:r>
          </w:p>
          <w:p w14:paraId="515B6F26" w14:textId="77777777" w:rsidR="007550A6" w:rsidRPr="00DB7F68" w:rsidRDefault="007550A6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</w:p>
          <w:p w14:paraId="3BC3F546" w14:textId="4C9FC234" w:rsidR="007550A6" w:rsidRDefault="005875CA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>Sono presenti i rapporti di prova degli</w:t>
            </w:r>
            <w:r w:rsidR="007550A6" w:rsidRPr="00DB7F68">
              <w:rPr>
                <w:rFonts w:eastAsia="Calibri" w:cs="Arial"/>
                <w:bCs/>
                <w:sz w:val="22"/>
                <w:szCs w:val="22"/>
              </w:rPr>
              <w:t xml:space="preserve"> autocontrolli 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>effettuati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ab/>
              <w:t xml:space="preserve">         </w:t>
            </w:r>
            <w:r w:rsidR="007550A6">
              <w:rPr>
                <w:rFonts w:eastAsia="Calibri" w:cs="Arial"/>
                <w:bCs/>
                <w:sz w:val="22"/>
                <w:szCs w:val="22"/>
              </w:rPr>
              <w:t xml:space="preserve">  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   </w:t>
            </w:r>
            <w:r w:rsidR="007550A6" w:rsidRPr="00EF7B36">
              <w:rPr>
                <w:rFonts w:eastAsia="Calibri" w:cs="Arial"/>
                <w:b/>
                <w:sz w:val="22"/>
                <w:szCs w:val="22"/>
              </w:rPr>
              <w:t>Si □         No   □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  </w:t>
            </w:r>
          </w:p>
          <w:p w14:paraId="67A54A8E" w14:textId="77777777" w:rsidR="005875CA" w:rsidRPr="00DB7F68" w:rsidRDefault="005875CA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  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ab/>
            </w:r>
          </w:p>
          <w:p w14:paraId="4B2A1868" w14:textId="77777777" w:rsidR="000D75F7" w:rsidRPr="00DB7F68" w:rsidRDefault="000D75F7" w:rsidP="000D75F7">
            <w:pPr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La scheda di accompagnamento campioni è stata stampata precompilata da BDN     </w:t>
            </w:r>
            <w:r w:rsidR="007550A6" w:rsidRPr="00EF7B36">
              <w:rPr>
                <w:rFonts w:eastAsia="Calibri" w:cs="Arial"/>
                <w:b/>
                <w:sz w:val="22"/>
                <w:szCs w:val="22"/>
              </w:rPr>
              <w:t>Si □       No   □</w:t>
            </w:r>
          </w:p>
          <w:p w14:paraId="28F71A0F" w14:textId="77777777" w:rsidR="000D75F7" w:rsidRPr="00DB7F68" w:rsidRDefault="000D75F7" w:rsidP="00CE2252">
            <w:pPr>
              <w:contextualSpacing/>
              <w:rPr>
                <w:rFonts w:eastAsia="Calibri" w:cs="Arial"/>
                <w:bCs/>
                <w:strike/>
                <w:sz w:val="22"/>
                <w:szCs w:val="22"/>
              </w:rPr>
            </w:pPr>
          </w:p>
          <w:p w14:paraId="2AAF87D8" w14:textId="6459B7D9" w:rsidR="003228C9" w:rsidRPr="00DB7F68" w:rsidRDefault="00692631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Sono state rispettate le frequenze previste dal </w:t>
            </w:r>
            <w:proofErr w:type="gramStart"/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piano  </w:t>
            </w:r>
            <w:r w:rsidR="003228C9" w:rsidRPr="00DB7F68">
              <w:rPr>
                <w:rFonts w:eastAsia="Calibri" w:cs="Arial"/>
                <w:bCs/>
                <w:sz w:val="22"/>
                <w:szCs w:val="22"/>
              </w:rPr>
              <w:t>(</w:t>
            </w:r>
            <w:proofErr w:type="gramEnd"/>
            <w:r w:rsidR="003228C9" w:rsidRPr="00DB7F68">
              <w:rPr>
                <w:rFonts w:eastAsia="Calibri" w:cs="Arial"/>
                <w:bCs/>
                <w:sz w:val="22"/>
                <w:szCs w:val="22"/>
              </w:rPr>
              <w:t xml:space="preserve">dati da </w:t>
            </w:r>
            <w:proofErr w:type="spellStart"/>
            <w:r w:rsidR="003228C9" w:rsidRPr="00DB7F68">
              <w:rPr>
                <w:rFonts w:eastAsia="Calibri" w:cs="Arial"/>
                <w:bCs/>
                <w:sz w:val="22"/>
                <w:szCs w:val="22"/>
              </w:rPr>
              <w:t>SISalm</w:t>
            </w:r>
            <w:proofErr w:type="spellEnd"/>
            <w:r w:rsidR="003228C9" w:rsidRPr="00DB7F68">
              <w:rPr>
                <w:rFonts w:eastAsia="Calibri" w:cs="Arial"/>
                <w:bCs/>
                <w:sz w:val="22"/>
                <w:szCs w:val="22"/>
              </w:rPr>
              <w:t>)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     </w:t>
            </w:r>
            <w:r w:rsidR="007550A6" w:rsidRPr="00EF7B36">
              <w:rPr>
                <w:rFonts w:eastAsia="Calibri" w:cs="Arial"/>
                <w:b/>
                <w:sz w:val="22"/>
                <w:szCs w:val="22"/>
              </w:rPr>
              <w:t>Si □           No   □</w:t>
            </w:r>
          </w:p>
          <w:p w14:paraId="2AFB2D81" w14:textId="77777777" w:rsidR="00692631" w:rsidRPr="00DB7F68" w:rsidRDefault="00692631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  </w:t>
            </w:r>
          </w:p>
          <w:p w14:paraId="010D8502" w14:textId="6F89B2C4" w:rsidR="005875CA" w:rsidRPr="00DB7F68" w:rsidRDefault="008F533A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>
              <w:rPr>
                <w:rFonts w:eastAsia="Calibri" w:cs="Arial"/>
                <w:bCs/>
                <w:sz w:val="22"/>
                <w:szCs w:val="22"/>
              </w:rPr>
              <w:t xml:space="preserve">Ad ogni rapporto di prova corrisponde una registrazione in </w:t>
            </w:r>
            <w:proofErr w:type="spellStart"/>
            <w:r>
              <w:rPr>
                <w:rFonts w:eastAsia="Calibri" w:cs="Arial"/>
                <w:bCs/>
                <w:sz w:val="22"/>
                <w:szCs w:val="22"/>
              </w:rPr>
              <w:t>SISalm</w:t>
            </w:r>
            <w:proofErr w:type="spellEnd"/>
            <w:r>
              <w:rPr>
                <w:rFonts w:eastAsia="Calibri" w:cs="Arial"/>
                <w:bCs/>
                <w:sz w:val="22"/>
                <w:szCs w:val="22"/>
              </w:rPr>
              <w:t xml:space="preserve"> </w:t>
            </w:r>
            <w:r w:rsidR="007550A6">
              <w:rPr>
                <w:rFonts w:eastAsia="Calibri" w:cs="Arial"/>
                <w:bCs/>
                <w:sz w:val="22"/>
                <w:szCs w:val="22"/>
              </w:rPr>
              <w:t xml:space="preserve">           </w:t>
            </w:r>
            <w:r w:rsidR="007550A6" w:rsidRPr="00EF7B36">
              <w:rPr>
                <w:rFonts w:eastAsia="Calibri" w:cs="Arial"/>
                <w:b/>
                <w:sz w:val="22"/>
                <w:szCs w:val="22"/>
              </w:rPr>
              <w:t>Si □           No   □</w:t>
            </w:r>
          </w:p>
          <w:p w14:paraId="7EB45AB7" w14:textId="77777777" w:rsidR="008F533A" w:rsidRDefault="00D8112C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>
              <w:rPr>
                <w:rFonts w:eastAsia="Calibri" w:cs="Arial"/>
                <w:bCs/>
                <w:sz w:val="22"/>
                <w:szCs w:val="22"/>
              </w:rPr>
              <w:t>(verificare registrazioni dell’ultimo anno)</w:t>
            </w:r>
          </w:p>
          <w:p w14:paraId="68091923" w14:textId="77777777" w:rsidR="00A217B8" w:rsidRDefault="00A217B8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</w:p>
          <w:p w14:paraId="4016466E" w14:textId="77777777" w:rsidR="00A217B8" w:rsidRDefault="00A217B8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>
              <w:rPr>
                <w:rFonts w:eastAsia="Calibri" w:cs="Arial"/>
                <w:bCs/>
                <w:sz w:val="22"/>
                <w:szCs w:val="22"/>
              </w:rPr>
              <w:t xml:space="preserve">Le registrazioni in </w:t>
            </w:r>
            <w:proofErr w:type="spellStart"/>
            <w:r>
              <w:rPr>
                <w:rFonts w:eastAsia="Calibri" w:cs="Arial"/>
                <w:bCs/>
                <w:sz w:val="22"/>
                <w:szCs w:val="22"/>
              </w:rPr>
              <w:t>SISalm</w:t>
            </w:r>
            <w:proofErr w:type="spellEnd"/>
            <w:r>
              <w:rPr>
                <w:rFonts w:eastAsia="Calibri" w:cs="Arial"/>
                <w:bCs/>
                <w:sz w:val="22"/>
                <w:szCs w:val="22"/>
              </w:rPr>
              <w:t xml:space="preserve"> avvengono nei tempi previsti                              </w:t>
            </w:r>
            <w:r w:rsidRPr="00EF7B36">
              <w:rPr>
                <w:rFonts w:eastAsia="Calibri" w:cs="Arial"/>
                <w:b/>
                <w:sz w:val="22"/>
                <w:szCs w:val="22"/>
              </w:rPr>
              <w:t>Si □           No   □</w:t>
            </w:r>
          </w:p>
          <w:p w14:paraId="3198C753" w14:textId="4B0DE487" w:rsidR="005875CA" w:rsidRPr="00DB7F68" w:rsidRDefault="005875CA" w:rsidP="00CE2252">
            <w:pPr>
              <w:contextualSpacing/>
              <w:rPr>
                <w:rFonts w:eastAsia="Calibri" w:cs="Arial"/>
                <w:bCs/>
                <w:i/>
                <w:color w:val="002060"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ab/>
            </w:r>
          </w:p>
          <w:p w14:paraId="401AF022" w14:textId="40289B88" w:rsidR="00291038" w:rsidRPr="00EF7B36" w:rsidRDefault="00CE2252" w:rsidP="00291038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>Eventuali positività sono state correttamente gestite</w:t>
            </w:r>
            <w:r w:rsidR="009D191E" w:rsidRPr="00DB7F68">
              <w:rPr>
                <w:rFonts w:eastAsia="Calibri" w:cs="Arial"/>
                <w:bCs/>
                <w:sz w:val="22"/>
                <w:szCs w:val="22"/>
              </w:rPr>
              <w:t>?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ab/>
              <w:t xml:space="preserve">          </w:t>
            </w:r>
            <w:r w:rsidR="00291038">
              <w:rPr>
                <w:rFonts w:eastAsia="Calibri" w:cs="Arial"/>
                <w:bCs/>
                <w:sz w:val="22"/>
                <w:szCs w:val="22"/>
              </w:rPr>
              <w:t xml:space="preserve">         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     </w:t>
            </w:r>
            <w:r w:rsidR="00291038" w:rsidRPr="00EF7B36">
              <w:rPr>
                <w:rFonts w:eastAsia="Calibri" w:cs="Arial"/>
                <w:b/>
                <w:sz w:val="22"/>
                <w:szCs w:val="22"/>
              </w:rPr>
              <w:t>Si □           No   □</w:t>
            </w:r>
          </w:p>
          <w:p w14:paraId="647B2E67" w14:textId="132F81D7" w:rsidR="003228C9" w:rsidRPr="00DB7F68" w:rsidRDefault="003228C9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</w:p>
          <w:p w14:paraId="64B00E64" w14:textId="77777777" w:rsidR="00CE2252" w:rsidRPr="00DB7F68" w:rsidRDefault="00CE2252" w:rsidP="00CE2252">
            <w:pPr>
              <w:contextualSpacing/>
              <w:rPr>
                <w:rFonts w:eastAsia="Calibri" w:cs="Arial"/>
                <w:bCs/>
                <w:sz w:val="22"/>
                <w:szCs w:val="22"/>
              </w:rPr>
            </w:pPr>
            <w:r w:rsidRPr="00DB7F68">
              <w:rPr>
                <w:rFonts w:eastAsia="Calibri" w:cs="Arial"/>
                <w:bCs/>
                <w:sz w:val="22"/>
                <w:szCs w:val="22"/>
              </w:rPr>
              <w:t xml:space="preserve">  </w:t>
            </w:r>
            <w:r w:rsidRPr="00DB7F68">
              <w:rPr>
                <w:rFonts w:eastAsia="Calibri" w:cs="Arial"/>
                <w:bCs/>
                <w:sz w:val="22"/>
                <w:szCs w:val="22"/>
              </w:rPr>
              <w:tab/>
            </w:r>
          </w:p>
          <w:p w14:paraId="354C8835" w14:textId="302FE7BB" w:rsidR="0073335E" w:rsidRDefault="0073335E" w:rsidP="00CE2252">
            <w:pPr>
              <w:contextualSpacing/>
              <w:rPr>
                <w:rFonts w:eastAsia="Calibri" w:cs="Arial"/>
                <w:bCs/>
                <w:color w:val="FF0000"/>
                <w:sz w:val="22"/>
                <w:szCs w:val="22"/>
              </w:rPr>
            </w:pPr>
          </w:p>
          <w:p w14:paraId="541234E4" w14:textId="77777777" w:rsidR="0073335E" w:rsidRPr="00DB7F68" w:rsidRDefault="0073335E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  <w:r w:rsidRPr="00DB7F68">
              <w:rPr>
                <w:rFonts w:eastAsia="Calibri" w:cs="Arial"/>
                <w:b/>
                <w:sz w:val="22"/>
                <w:szCs w:val="22"/>
              </w:rPr>
              <w:t>Note</w:t>
            </w:r>
          </w:p>
          <w:p w14:paraId="5983EE49" w14:textId="77777777" w:rsidR="0073335E" w:rsidRDefault="0073335E" w:rsidP="00CE2252">
            <w:pPr>
              <w:contextualSpacing/>
              <w:rPr>
                <w:rFonts w:eastAsia="Calibri" w:cs="Arial"/>
                <w:b/>
                <w:color w:val="FF0000"/>
                <w:sz w:val="22"/>
                <w:szCs w:val="22"/>
              </w:rPr>
            </w:pPr>
          </w:p>
          <w:p w14:paraId="35595018" w14:textId="77777777" w:rsidR="0073335E" w:rsidRPr="00DB7F68" w:rsidRDefault="0073335E" w:rsidP="00CE2252">
            <w:pPr>
              <w:contextualSpacing/>
              <w:rPr>
                <w:rFonts w:eastAsia="Calibri" w:cs="Arial"/>
                <w:b/>
                <w:color w:val="FF0000"/>
                <w:sz w:val="22"/>
                <w:szCs w:val="22"/>
              </w:rPr>
            </w:pPr>
          </w:p>
          <w:p w14:paraId="3E627FF0" w14:textId="77777777" w:rsidR="005875CA" w:rsidRPr="00DB7F68" w:rsidRDefault="005875CA" w:rsidP="00CE2252">
            <w:pPr>
              <w:contextualSpacing/>
              <w:rPr>
                <w:rFonts w:eastAsia="Calibri" w:cs="Arial"/>
                <w:b/>
                <w:bCs/>
                <w:color w:val="002060"/>
                <w:sz w:val="22"/>
                <w:szCs w:val="22"/>
                <w:highlight w:val="magenta"/>
              </w:rPr>
            </w:pPr>
          </w:p>
        </w:tc>
      </w:tr>
      <w:bookmarkEnd w:id="1"/>
      <w:tr w:rsidR="00692631" w:rsidRPr="00F502B7" w14:paraId="1CA6B1AB" w14:textId="77777777" w:rsidTr="00CE2252">
        <w:trPr>
          <w:trHeight w:val="315"/>
        </w:trPr>
        <w:tc>
          <w:tcPr>
            <w:tcW w:w="5000" w:type="pct"/>
            <w:gridSpan w:val="7"/>
            <w:shd w:val="clear" w:color="auto" w:fill="auto"/>
          </w:tcPr>
          <w:p w14:paraId="2BA127FB" w14:textId="77777777" w:rsidR="00692631" w:rsidRDefault="00692631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  <w:p w14:paraId="6087894B" w14:textId="77777777" w:rsidR="0073335E" w:rsidRDefault="0073335E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  <w:p w14:paraId="4AAAFC87" w14:textId="77777777" w:rsidR="0073335E" w:rsidRPr="00DB7F68" w:rsidRDefault="0073335E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</w:tc>
      </w:tr>
      <w:tr w:rsidR="00692631" w:rsidRPr="00F502B7" w14:paraId="191507DD" w14:textId="77777777" w:rsidTr="00CE2252">
        <w:trPr>
          <w:trHeight w:val="315"/>
        </w:trPr>
        <w:tc>
          <w:tcPr>
            <w:tcW w:w="5000" w:type="pct"/>
            <w:gridSpan w:val="7"/>
            <w:shd w:val="clear" w:color="auto" w:fill="auto"/>
          </w:tcPr>
          <w:p w14:paraId="41FAB2CE" w14:textId="77777777" w:rsidR="00692631" w:rsidRDefault="00692631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  <w:p w14:paraId="49AA5FD4" w14:textId="77777777" w:rsidR="0073335E" w:rsidRDefault="0073335E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  <w:p w14:paraId="282B1D70" w14:textId="77777777" w:rsidR="0073335E" w:rsidRPr="00DB7F68" w:rsidRDefault="0073335E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</w:tc>
      </w:tr>
      <w:tr w:rsidR="00692631" w:rsidRPr="00F502B7" w14:paraId="286FB546" w14:textId="77777777" w:rsidTr="00CE2252">
        <w:trPr>
          <w:trHeight w:val="315"/>
        </w:trPr>
        <w:tc>
          <w:tcPr>
            <w:tcW w:w="5000" w:type="pct"/>
            <w:gridSpan w:val="7"/>
            <w:shd w:val="clear" w:color="auto" w:fill="auto"/>
          </w:tcPr>
          <w:p w14:paraId="56DB6946" w14:textId="77777777" w:rsidR="00692631" w:rsidRDefault="00692631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  <w:p w14:paraId="3A6280EA" w14:textId="77777777" w:rsidR="0073335E" w:rsidRDefault="0073335E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  <w:p w14:paraId="6FF86CB8" w14:textId="77777777" w:rsidR="0073335E" w:rsidRPr="00DB7F68" w:rsidRDefault="0073335E" w:rsidP="00CE2252">
            <w:pPr>
              <w:contextualSpacing/>
              <w:rPr>
                <w:rFonts w:eastAsia="Calibri" w:cs="Arial"/>
                <w:b/>
                <w:sz w:val="22"/>
                <w:szCs w:val="22"/>
              </w:rPr>
            </w:pPr>
          </w:p>
        </w:tc>
      </w:tr>
    </w:tbl>
    <w:p w14:paraId="6089FD98" w14:textId="77777777" w:rsidR="00DA4A62" w:rsidRPr="00C05053" w:rsidRDefault="00DA4A62" w:rsidP="007D2630">
      <w:pPr>
        <w:pStyle w:val="Titolo2"/>
        <w:spacing w:before="120"/>
      </w:pPr>
    </w:p>
    <w:p w14:paraId="28D28EC8" w14:textId="77777777" w:rsidR="00DA4A62" w:rsidRPr="00434887" w:rsidRDefault="00DA4A62" w:rsidP="007D2630">
      <w:pPr>
        <w:spacing w:before="120" w:line="360" w:lineRule="auto"/>
        <w:rPr>
          <w:sz w:val="20"/>
        </w:rPr>
      </w:pPr>
    </w:p>
    <w:sectPr w:rsidR="00DA4A62" w:rsidRPr="00434887" w:rsidSect="00081616">
      <w:footerReference w:type="default" r:id="rId8"/>
      <w:pgSz w:w="11906" w:h="16838"/>
      <w:pgMar w:top="709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2D76C" w14:textId="77777777" w:rsidR="00EB352E" w:rsidRPr="00D13835" w:rsidRDefault="00EB352E" w:rsidP="00D13835">
      <w:r>
        <w:separator/>
      </w:r>
    </w:p>
  </w:endnote>
  <w:endnote w:type="continuationSeparator" w:id="0">
    <w:p w14:paraId="63054C6E" w14:textId="77777777" w:rsidR="00EB352E" w:rsidRPr="00D13835" w:rsidRDefault="00EB352E" w:rsidP="00D138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XBlk BT">
    <w:altName w:val="Arial Black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2EA634" w14:textId="77777777" w:rsidR="00C61873" w:rsidRDefault="00C61873">
    <w:pPr>
      <w:pStyle w:val="Pidipagina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415A3E">
      <w:rPr>
        <w:caps/>
        <w:noProof/>
        <w:color w:val="4F81BD" w:themeColor="accent1"/>
      </w:rPr>
      <w:t>2</w:t>
    </w:r>
    <w:r>
      <w:rPr>
        <w:caps/>
        <w:color w:val="4F81BD" w:themeColor="accent1"/>
      </w:rPr>
      <w:fldChar w:fldCharType="end"/>
    </w:r>
  </w:p>
  <w:p w14:paraId="71AAEF81" w14:textId="77777777" w:rsidR="00C61873" w:rsidRPr="00D13835" w:rsidRDefault="00C61873">
    <w:pPr>
      <w:pStyle w:val="Pidipagin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B80E30" w14:textId="77777777" w:rsidR="00EB352E" w:rsidRPr="00D13835" w:rsidRDefault="00EB352E" w:rsidP="00D13835">
      <w:r>
        <w:separator/>
      </w:r>
    </w:p>
  </w:footnote>
  <w:footnote w:type="continuationSeparator" w:id="0">
    <w:p w14:paraId="307ABD42" w14:textId="77777777" w:rsidR="00EB352E" w:rsidRPr="00D13835" w:rsidRDefault="00EB352E" w:rsidP="00D138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572AB"/>
    <w:multiLevelType w:val="hybridMultilevel"/>
    <w:tmpl w:val="D79CF844"/>
    <w:lvl w:ilvl="0" w:tplc="EAFE9732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490"/>
        </w:tabs>
        <w:ind w:left="249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210"/>
        </w:tabs>
        <w:ind w:left="32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930"/>
        </w:tabs>
        <w:ind w:left="39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650"/>
        </w:tabs>
        <w:ind w:left="465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370"/>
        </w:tabs>
        <w:ind w:left="53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090"/>
        </w:tabs>
        <w:ind w:left="60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810"/>
        </w:tabs>
        <w:ind w:left="681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530"/>
        </w:tabs>
        <w:ind w:left="7530" w:hanging="360"/>
      </w:pPr>
      <w:rPr>
        <w:rFonts w:ascii="Wingdings" w:hAnsi="Wingdings" w:hint="default"/>
      </w:rPr>
    </w:lvl>
  </w:abstractNum>
  <w:abstractNum w:abstractNumId="1" w15:restartNumberingAfterBreak="0">
    <w:nsid w:val="08183B6E"/>
    <w:multiLevelType w:val="hybridMultilevel"/>
    <w:tmpl w:val="6B96FAB0"/>
    <w:lvl w:ilvl="0" w:tplc="0410000F">
      <w:start w:val="1"/>
      <w:numFmt w:val="decimal"/>
      <w:lvlText w:val="%1."/>
      <w:lvlJc w:val="left"/>
      <w:pPr>
        <w:ind w:left="468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540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612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684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756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828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900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972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10440" w:hanging="180"/>
      </w:pPr>
      <w:rPr>
        <w:rFonts w:cs="Times New Roman"/>
      </w:rPr>
    </w:lvl>
  </w:abstractNum>
  <w:abstractNum w:abstractNumId="2" w15:restartNumberingAfterBreak="0">
    <w:nsid w:val="0A0A52F9"/>
    <w:multiLevelType w:val="hybridMultilevel"/>
    <w:tmpl w:val="AD98299E"/>
    <w:lvl w:ilvl="0" w:tplc="0410000F">
      <w:start w:val="1"/>
      <w:numFmt w:val="decimal"/>
      <w:lvlText w:val="%1."/>
      <w:lvlJc w:val="left"/>
      <w:pPr>
        <w:ind w:left="252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54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3" w15:restartNumberingAfterBreak="0">
    <w:nsid w:val="168C2C1D"/>
    <w:multiLevelType w:val="hybridMultilevel"/>
    <w:tmpl w:val="1D361F9E"/>
    <w:lvl w:ilvl="0" w:tplc="0410000F">
      <w:start w:val="1"/>
      <w:numFmt w:val="decimal"/>
      <w:lvlText w:val="%1."/>
      <w:lvlJc w:val="left"/>
      <w:pPr>
        <w:ind w:left="252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54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4" w15:restartNumberingAfterBreak="0">
    <w:nsid w:val="16A6039C"/>
    <w:multiLevelType w:val="hybridMultilevel"/>
    <w:tmpl w:val="597C7B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53E65"/>
    <w:multiLevelType w:val="hybridMultilevel"/>
    <w:tmpl w:val="C6AE8CE0"/>
    <w:lvl w:ilvl="0" w:tplc="0410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6"/>
        </w:tabs>
        <w:ind w:left="2496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3216"/>
        </w:tabs>
        <w:ind w:left="3216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3936"/>
        </w:tabs>
        <w:ind w:left="3936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4656"/>
        </w:tabs>
        <w:ind w:left="4656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5376"/>
        </w:tabs>
        <w:ind w:left="5376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6096"/>
        </w:tabs>
        <w:ind w:left="6096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6816"/>
        </w:tabs>
        <w:ind w:left="6816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7536"/>
        </w:tabs>
        <w:ind w:left="7536" w:hanging="180"/>
      </w:pPr>
      <w:rPr>
        <w:rFonts w:cs="Times New Roman"/>
      </w:rPr>
    </w:lvl>
  </w:abstractNum>
  <w:abstractNum w:abstractNumId="6" w15:restartNumberingAfterBreak="0">
    <w:nsid w:val="1CB207AE"/>
    <w:multiLevelType w:val="hybridMultilevel"/>
    <w:tmpl w:val="448052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2011D"/>
    <w:multiLevelType w:val="hybridMultilevel"/>
    <w:tmpl w:val="B7D60932"/>
    <w:lvl w:ilvl="0" w:tplc="7BF8742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60212B"/>
    <w:multiLevelType w:val="hybridMultilevel"/>
    <w:tmpl w:val="E66AFD9A"/>
    <w:lvl w:ilvl="0" w:tplc="ACEE963C">
      <w:numFmt w:val="bullet"/>
      <w:lvlText w:val=""/>
      <w:lvlJc w:val="left"/>
      <w:pPr>
        <w:tabs>
          <w:tab w:val="num" w:pos="1140"/>
        </w:tabs>
        <w:ind w:left="1140" w:hanging="1140"/>
      </w:pPr>
      <w:rPr>
        <w:rFonts w:ascii="Wingdings" w:eastAsia="Times New Roman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C5E5767"/>
    <w:multiLevelType w:val="hybridMultilevel"/>
    <w:tmpl w:val="B7D606B6"/>
    <w:lvl w:ilvl="0" w:tplc="7BF874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8E3DD4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CE90A25"/>
    <w:multiLevelType w:val="hybridMultilevel"/>
    <w:tmpl w:val="050CFC34"/>
    <w:lvl w:ilvl="0" w:tplc="D49031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13BB0"/>
    <w:multiLevelType w:val="hybridMultilevel"/>
    <w:tmpl w:val="9B36D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67435"/>
    <w:multiLevelType w:val="hybridMultilevel"/>
    <w:tmpl w:val="16227AF4"/>
    <w:lvl w:ilvl="0" w:tplc="0410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10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0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0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5B422ADB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677208C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7ABC5217"/>
    <w:multiLevelType w:val="multilevel"/>
    <w:tmpl w:val="F8C657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7B814FD9"/>
    <w:multiLevelType w:val="hybridMultilevel"/>
    <w:tmpl w:val="49B4DE7A"/>
    <w:lvl w:ilvl="0" w:tplc="7BF874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14"/>
  </w:num>
  <w:num w:numId="4">
    <w:abstractNumId w:val="0"/>
  </w:num>
  <w:num w:numId="5">
    <w:abstractNumId w:val="12"/>
  </w:num>
  <w:num w:numId="6">
    <w:abstractNumId w:val="8"/>
  </w:num>
  <w:num w:numId="7">
    <w:abstractNumId w:val="13"/>
  </w:num>
  <w:num w:numId="8">
    <w:abstractNumId w:val="5"/>
  </w:num>
  <w:num w:numId="9">
    <w:abstractNumId w:val="16"/>
  </w:num>
  <w:num w:numId="10">
    <w:abstractNumId w:val="2"/>
  </w:num>
  <w:num w:numId="11">
    <w:abstractNumId w:val="3"/>
  </w:num>
  <w:num w:numId="12">
    <w:abstractNumId w:val="1"/>
  </w:num>
  <w:num w:numId="13">
    <w:abstractNumId w:val="11"/>
  </w:num>
  <w:num w:numId="14">
    <w:abstractNumId w:val="4"/>
  </w:num>
  <w:num w:numId="15">
    <w:abstractNumId w:val="6"/>
  </w:num>
  <w:num w:numId="16">
    <w:abstractNumId w:val="17"/>
  </w:num>
  <w:num w:numId="17">
    <w:abstractNumId w:val="9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TU2MTA2NTAxNLNU0lEKTi0uzszPAykwrgUATMi0lywAAAA="/>
  </w:docVars>
  <w:rsids>
    <w:rsidRoot w:val="00481DDD"/>
    <w:rsid w:val="00010BD3"/>
    <w:rsid w:val="000158F5"/>
    <w:rsid w:val="00015A11"/>
    <w:rsid w:val="00024C3C"/>
    <w:rsid w:val="00033E6D"/>
    <w:rsid w:val="00043D55"/>
    <w:rsid w:val="000720CF"/>
    <w:rsid w:val="0007490B"/>
    <w:rsid w:val="00081616"/>
    <w:rsid w:val="000B01F6"/>
    <w:rsid w:val="000C6192"/>
    <w:rsid w:val="000D75F7"/>
    <w:rsid w:val="000E6BE5"/>
    <w:rsid w:val="000F74AA"/>
    <w:rsid w:val="001035C0"/>
    <w:rsid w:val="00116323"/>
    <w:rsid w:val="00122197"/>
    <w:rsid w:val="001376BF"/>
    <w:rsid w:val="001428E5"/>
    <w:rsid w:val="0014729C"/>
    <w:rsid w:val="00157ACE"/>
    <w:rsid w:val="00157C7F"/>
    <w:rsid w:val="00167A89"/>
    <w:rsid w:val="00171E81"/>
    <w:rsid w:val="0019100E"/>
    <w:rsid w:val="001D5564"/>
    <w:rsid w:val="001D6EBC"/>
    <w:rsid w:val="00200F5A"/>
    <w:rsid w:val="00207507"/>
    <w:rsid w:val="002268D3"/>
    <w:rsid w:val="00232040"/>
    <w:rsid w:val="00236A87"/>
    <w:rsid w:val="00251674"/>
    <w:rsid w:val="0025529F"/>
    <w:rsid w:val="0025668C"/>
    <w:rsid w:val="0026618C"/>
    <w:rsid w:val="00277218"/>
    <w:rsid w:val="00291038"/>
    <w:rsid w:val="00294F8E"/>
    <w:rsid w:val="002A003C"/>
    <w:rsid w:val="002A10F0"/>
    <w:rsid w:val="002A633E"/>
    <w:rsid w:val="002D44A9"/>
    <w:rsid w:val="002D44C4"/>
    <w:rsid w:val="002F1BD3"/>
    <w:rsid w:val="002F513B"/>
    <w:rsid w:val="00303ABC"/>
    <w:rsid w:val="0030497A"/>
    <w:rsid w:val="0030545E"/>
    <w:rsid w:val="00310CB4"/>
    <w:rsid w:val="00310DB1"/>
    <w:rsid w:val="00316DAF"/>
    <w:rsid w:val="003228C9"/>
    <w:rsid w:val="00326C8D"/>
    <w:rsid w:val="00336666"/>
    <w:rsid w:val="00363954"/>
    <w:rsid w:val="00367AC5"/>
    <w:rsid w:val="00373F6E"/>
    <w:rsid w:val="003800B4"/>
    <w:rsid w:val="00385072"/>
    <w:rsid w:val="003A0709"/>
    <w:rsid w:val="003A698C"/>
    <w:rsid w:val="003B2613"/>
    <w:rsid w:val="003B3E0A"/>
    <w:rsid w:val="003B5C38"/>
    <w:rsid w:val="003B7024"/>
    <w:rsid w:val="003C263E"/>
    <w:rsid w:val="003D13DE"/>
    <w:rsid w:val="003E1388"/>
    <w:rsid w:val="003E4A2A"/>
    <w:rsid w:val="003E77D7"/>
    <w:rsid w:val="0040784F"/>
    <w:rsid w:val="004130EA"/>
    <w:rsid w:val="00415A3E"/>
    <w:rsid w:val="0042067A"/>
    <w:rsid w:val="00425050"/>
    <w:rsid w:val="004333DF"/>
    <w:rsid w:val="00434887"/>
    <w:rsid w:val="004473E6"/>
    <w:rsid w:val="0046237A"/>
    <w:rsid w:val="00481DDD"/>
    <w:rsid w:val="00482321"/>
    <w:rsid w:val="0048415B"/>
    <w:rsid w:val="004879E8"/>
    <w:rsid w:val="004920FA"/>
    <w:rsid w:val="004D0BF4"/>
    <w:rsid w:val="004D0F44"/>
    <w:rsid w:val="004D2EAD"/>
    <w:rsid w:val="004D5FF6"/>
    <w:rsid w:val="004E2F12"/>
    <w:rsid w:val="004F6F1B"/>
    <w:rsid w:val="005241DE"/>
    <w:rsid w:val="0052588A"/>
    <w:rsid w:val="00534E8F"/>
    <w:rsid w:val="00541854"/>
    <w:rsid w:val="005449DB"/>
    <w:rsid w:val="00575E75"/>
    <w:rsid w:val="005830C2"/>
    <w:rsid w:val="005832EB"/>
    <w:rsid w:val="005860F1"/>
    <w:rsid w:val="005875CA"/>
    <w:rsid w:val="005A3490"/>
    <w:rsid w:val="005C6FCB"/>
    <w:rsid w:val="005D6D0E"/>
    <w:rsid w:val="005E2132"/>
    <w:rsid w:val="00610AD0"/>
    <w:rsid w:val="00616572"/>
    <w:rsid w:val="006578D6"/>
    <w:rsid w:val="00657AB3"/>
    <w:rsid w:val="00665505"/>
    <w:rsid w:val="00666190"/>
    <w:rsid w:val="006665D9"/>
    <w:rsid w:val="00672868"/>
    <w:rsid w:val="006809B5"/>
    <w:rsid w:val="00685264"/>
    <w:rsid w:val="00692631"/>
    <w:rsid w:val="00697852"/>
    <w:rsid w:val="006A2AC3"/>
    <w:rsid w:val="006B75AE"/>
    <w:rsid w:val="006B770C"/>
    <w:rsid w:val="006C0309"/>
    <w:rsid w:val="006C6A19"/>
    <w:rsid w:val="0071379A"/>
    <w:rsid w:val="0071684B"/>
    <w:rsid w:val="00720B83"/>
    <w:rsid w:val="00725CFC"/>
    <w:rsid w:val="0073335E"/>
    <w:rsid w:val="007378F9"/>
    <w:rsid w:val="007425A4"/>
    <w:rsid w:val="00750B7F"/>
    <w:rsid w:val="00753FC8"/>
    <w:rsid w:val="007550A6"/>
    <w:rsid w:val="007632B8"/>
    <w:rsid w:val="00764E06"/>
    <w:rsid w:val="00766CA7"/>
    <w:rsid w:val="007701F7"/>
    <w:rsid w:val="00790C90"/>
    <w:rsid w:val="007B01BA"/>
    <w:rsid w:val="007B224B"/>
    <w:rsid w:val="007D2630"/>
    <w:rsid w:val="007D2C15"/>
    <w:rsid w:val="007D6C3F"/>
    <w:rsid w:val="007F4FC0"/>
    <w:rsid w:val="007F7CDB"/>
    <w:rsid w:val="00800467"/>
    <w:rsid w:val="00802B72"/>
    <w:rsid w:val="00815E6F"/>
    <w:rsid w:val="0081626F"/>
    <w:rsid w:val="00817F51"/>
    <w:rsid w:val="00822420"/>
    <w:rsid w:val="00824AAF"/>
    <w:rsid w:val="00825A3C"/>
    <w:rsid w:val="00830AA7"/>
    <w:rsid w:val="0085729B"/>
    <w:rsid w:val="0086347E"/>
    <w:rsid w:val="00863BAE"/>
    <w:rsid w:val="00871109"/>
    <w:rsid w:val="00890BC0"/>
    <w:rsid w:val="00893B8D"/>
    <w:rsid w:val="008A44E3"/>
    <w:rsid w:val="008B0882"/>
    <w:rsid w:val="008C22D0"/>
    <w:rsid w:val="008C2F3E"/>
    <w:rsid w:val="008D393D"/>
    <w:rsid w:val="008D49FF"/>
    <w:rsid w:val="008F533A"/>
    <w:rsid w:val="0091286F"/>
    <w:rsid w:val="00912DFE"/>
    <w:rsid w:val="00921BB2"/>
    <w:rsid w:val="0092552D"/>
    <w:rsid w:val="00930E91"/>
    <w:rsid w:val="00937604"/>
    <w:rsid w:val="00947D80"/>
    <w:rsid w:val="00957349"/>
    <w:rsid w:val="009609AA"/>
    <w:rsid w:val="009626A7"/>
    <w:rsid w:val="009649D5"/>
    <w:rsid w:val="00971536"/>
    <w:rsid w:val="009958B7"/>
    <w:rsid w:val="009A52D4"/>
    <w:rsid w:val="009A5E55"/>
    <w:rsid w:val="009C304C"/>
    <w:rsid w:val="009D191E"/>
    <w:rsid w:val="009E11E9"/>
    <w:rsid w:val="009E58B3"/>
    <w:rsid w:val="009E7D4A"/>
    <w:rsid w:val="009F5090"/>
    <w:rsid w:val="00A025BC"/>
    <w:rsid w:val="00A217B8"/>
    <w:rsid w:val="00A414AE"/>
    <w:rsid w:val="00A45B49"/>
    <w:rsid w:val="00A531FD"/>
    <w:rsid w:val="00A54811"/>
    <w:rsid w:val="00A57333"/>
    <w:rsid w:val="00A61773"/>
    <w:rsid w:val="00A625D4"/>
    <w:rsid w:val="00A6387C"/>
    <w:rsid w:val="00A63B50"/>
    <w:rsid w:val="00A65651"/>
    <w:rsid w:val="00A83307"/>
    <w:rsid w:val="00A92172"/>
    <w:rsid w:val="00AA5799"/>
    <w:rsid w:val="00AB0068"/>
    <w:rsid w:val="00AB06C7"/>
    <w:rsid w:val="00AB7C29"/>
    <w:rsid w:val="00AD08DF"/>
    <w:rsid w:val="00AD0E3D"/>
    <w:rsid w:val="00AF0476"/>
    <w:rsid w:val="00B0474B"/>
    <w:rsid w:val="00B0692B"/>
    <w:rsid w:val="00B07781"/>
    <w:rsid w:val="00B20FD8"/>
    <w:rsid w:val="00B24CE9"/>
    <w:rsid w:val="00B26C87"/>
    <w:rsid w:val="00B33B7F"/>
    <w:rsid w:val="00B51019"/>
    <w:rsid w:val="00B5530D"/>
    <w:rsid w:val="00B65ED4"/>
    <w:rsid w:val="00B862A0"/>
    <w:rsid w:val="00B93682"/>
    <w:rsid w:val="00BB4A45"/>
    <w:rsid w:val="00BE726F"/>
    <w:rsid w:val="00BF145B"/>
    <w:rsid w:val="00BF3D7A"/>
    <w:rsid w:val="00BF3D9A"/>
    <w:rsid w:val="00BF5A11"/>
    <w:rsid w:val="00C005C3"/>
    <w:rsid w:val="00C034F0"/>
    <w:rsid w:val="00C05053"/>
    <w:rsid w:val="00C079CE"/>
    <w:rsid w:val="00C1139D"/>
    <w:rsid w:val="00C126A7"/>
    <w:rsid w:val="00C170F8"/>
    <w:rsid w:val="00C23B24"/>
    <w:rsid w:val="00C3324A"/>
    <w:rsid w:val="00C428FE"/>
    <w:rsid w:val="00C42D76"/>
    <w:rsid w:val="00C5201A"/>
    <w:rsid w:val="00C61873"/>
    <w:rsid w:val="00C65AE9"/>
    <w:rsid w:val="00C81174"/>
    <w:rsid w:val="00C82388"/>
    <w:rsid w:val="00C82BA9"/>
    <w:rsid w:val="00C94A6F"/>
    <w:rsid w:val="00C97A70"/>
    <w:rsid w:val="00CA37D3"/>
    <w:rsid w:val="00CA575C"/>
    <w:rsid w:val="00CA5FCC"/>
    <w:rsid w:val="00CA6ED4"/>
    <w:rsid w:val="00CB619A"/>
    <w:rsid w:val="00CB78F7"/>
    <w:rsid w:val="00CC27FE"/>
    <w:rsid w:val="00CC6424"/>
    <w:rsid w:val="00CD003E"/>
    <w:rsid w:val="00CD131B"/>
    <w:rsid w:val="00CD4613"/>
    <w:rsid w:val="00CD77D0"/>
    <w:rsid w:val="00CE2252"/>
    <w:rsid w:val="00CE2610"/>
    <w:rsid w:val="00CE4C82"/>
    <w:rsid w:val="00CF268A"/>
    <w:rsid w:val="00D13835"/>
    <w:rsid w:val="00D21056"/>
    <w:rsid w:val="00D23922"/>
    <w:rsid w:val="00D23F38"/>
    <w:rsid w:val="00D35D46"/>
    <w:rsid w:val="00D4288A"/>
    <w:rsid w:val="00D70787"/>
    <w:rsid w:val="00D71091"/>
    <w:rsid w:val="00D75C75"/>
    <w:rsid w:val="00D8112C"/>
    <w:rsid w:val="00D8404A"/>
    <w:rsid w:val="00D95AB5"/>
    <w:rsid w:val="00D9639F"/>
    <w:rsid w:val="00D96870"/>
    <w:rsid w:val="00D96D9A"/>
    <w:rsid w:val="00DA14A6"/>
    <w:rsid w:val="00DA4754"/>
    <w:rsid w:val="00DA4A62"/>
    <w:rsid w:val="00DB7F68"/>
    <w:rsid w:val="00DC23FF"/>
    <w:rsid w:val="00DC289D"/>
    <w:rsid w:val="00DE27D4"/>
    <w:rsid w:val="00DE604B"/>
    <w:rsid w:val="00DF65BE"/>
    <w:rsid w:val="00E03275"/>
    <w:rsid w:val="00E26277"/>
    <w:rsid w:val="00E408E5"/>
    <w:rsid w:val="00E55FDC"/>
    <w:rsid w:val="00E621EC"/>
    <w:rsid w:val="00E74885"/>
    <w:rsid w:val="00E76AAD"/>
    <w:rsid w:val="00E832D9"/>
    <w:rsid w:val="00E86057"/>
    <w:rsid w:val="00E92D25"/>
    <w:rsid w:val="00E96F2E"/>
    <w:rsid w:val="00E974B0"/>
    <w:rsid w:val="00EA19E2"/>
    <w:rsid w:val="00EB352E"/>
    <w:rsid w:val="00EB626C"/>
    <w:rsid w:val="00ED4AB2"/>
    <w:rsid w:val="00EE3057"/>
    <w:rsid w:val="00EE3A8E"/>
    <w:rsid w:val="00EF04CE"/>
    <w:rsid w:val="00EF6829"/>
    <w:rsid w:val="00F04C82"/>
    <w:rsid w:val="00F11DF1"/>
    <w:rsid w:val="00F140C6"/>
    <w:rsid w:val="00F14B8F"/>
    <w:rsid w:val="00F24CE6"/>
    <w:rsid w:val="00F41428"/>
    <w:rsid w:val="00F438B0"/>
    <w:rsid w:val="00F502B7"/>
    <w:rsid w:val="00F51BEC"/>
    <w:rsid w:val="00F6098C"/>
    <w:rsid w:val="00F66413"/>
    <w:rsid w:val="00F71D41"/>
    <w:rsid w:val="00F72794"/>
    <w:rsid w:val="00F7754B"/>
    <w:rsid w:val="00F77C56"/>
    <w:rsid w:val="00F80AB0"/>
    <w:rsid w:val="00F911C3"/>
    <w:rsid w:val="00F96508"/>
    <w:rsid w:val="00FA2BB7"/>
    <w:rsid w:val="00FC57FB"/>
    <w:rsid w:val="00FD2F5B"/>
    <w:rsid w:val="00FD3754"/>
    <w:rsid w:val="00FD6039"/>
    <w:rsid w:val="00FD778B"/>
    <w:rsid w:val="00FE0B7E"/>
    <w:rsid w:val="00FE2BF0"/>
    <w:rsid w:val="00FE3575"/>
    <w:rsid w:val="00FE5392"/>
    <w:rsid w:val="00FF0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B220308"/>
  <w15:docId w15:val="{A09E834A-8CDA-4D17-8F54-64DEF7049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locked="1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4288A"/>
    <w:rPr>
      <w:rFonts w:ascii="Arial" w:hAnsi="Arial"/>
      <w:sz w:val="24"/>
      <w:szCs w:val="20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081616"/>
    <w:pPr>
      <w:keepNext/>
      <w:outlineLvl w:val="0"/>
    </w:pPr>
    <w:rPr>
      <w:b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081616"/>
    <w:pPr>
      <w:keepNext/>
      <w:outlineLvl w:val="1"/>
    </w:pPr>
    <w:rPr>
      <w:b/>
      <w:sz w:val="20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081616"/>
    <w:pPr>
      <w:keepNext/>
      <w:jc w:val="center"/>
      <w:outlineLvl w:val="2"/>
    </w:pPr>
    <w:rPr>
      <w:i/>
      <w:sz w:val="20"/>
    </w:rPr>
  </w:style>
  <w:style w:type="paragraph" w:styleId="Titolo4">
    <w:name w:val="heading 4"/>
    <w:basedOn w:val="Normale"/>
    <w:next w:val="Normale"/>
    <w:link w:val="Titolo4Carattere"/>
    <w:uiPriority w:val="99"/>
    <w:qFormat/>
    <w:rsid w:val="00081616"/>
    <w:pPr>
      <w:keepNext/>
      <w:jc w:val="center"/>
      <w:outlineLvl w:val="3"/>
    </w:pPr>
    <w:rPr>
      <w:b/>
      <w:i/>
      <w:sz w:val="20"/>
    </w:rPr>
  </w:style>
  <w:style w:type="paragraph" w:styleId="Titolo5">
    <w:name w:val="heading 5"/>
    <w:basedOn w:val="Normale"/>
    <w:next w:val="Normale"/>
    <w:link w:val="Titolo5Carattere"/>
    <w:uiPriority w:val="99"/>
    <w:qFormat/>
    <w:rsid w:val="00081616"/>
    <w:pPr>
      <w:keepNext/>
      <w:outlineLvl w:val="4"/>
    </w:pPr>
    <w:rPr>
      <w:b/>
      <w:sz w:val="20"/>
      <w:u w:val="single"/>
    </w:rPr>
  </w:style>
  <w:style w:type="paragraph" w:styleId="Titolo6">
    <w:name w:val="heading 6"/>
    <w:basedOn w:val="Normale"/>
    <w:next w:val="Normale"/>
    <w:link w:val="Titolo6Carattere"/>
    <w:uiPriority w:val="99"/>
    <w:qFormat/>
    <w:rsid w:val="00081616"/>
    <w:pPr>
      <w:keepNext/>
      <w:outlineLvl w:val="5"/>
    </w:pPr>
    <w:rPr>
      <w:i/>
      <w:sz w:val="20"/>
    </w:rPr>
  </w:style>
  <w:style w:type="paragraph" w:styleId="Titolo7">
    <w:name w:val="heading 7"/>
    <w:basedOn w:val="Normale"/>
    <w:next w:val="Normale"/>
    <w:link w:val="Titolo7Carattere"/>
    <w:uiPriority w:val="99"/>
    <w:qFormat/>
    <w:rsid w:val="00081616"/>
    <w:pPr>
      <w:keepNext/>
      <w:jc w:val="center"/>
      <w:outlineLvl w:val="6"/>
    </w:pPr>
    <w:rPr>
      <w:b/>
      <w:sz w:val="20"/>
    </w:rPr>
  </w:style>
  <w:style w:type="paragraph" w:styleId="Titolo8">
    <w:name w:val="heading 8"/>
    <w:basedOn w:val="Normale"/>
    <w:next w:val="Normale"/>
    <w:link w:val="Titolo8Carattere"/>
    <w:uiPriority w:val="99"/>
    <w:qFormat/>
    <w:rsid w:val="00081616"/>
    <w:pPr>
      <w:keepNext/>
      <w:jc w:val="center"/>
      <w:outlineLvl w:val="7"/>
    </w:pPr>
    <w:rPr>
      <w:rFonts w:ascii="Futura XBlk BT" w:hAnsi="Futura XBlk BT"/>
      <w:sz w:val="28"/>
    </w:rPr>
  </w:style>
  <w:style w:type="paragraph" w:styleId="Titolo9">
    <w:name w:val="heading 9"/>
    <w:basedOn w:val="Normale"/>
    <w:next w:val="Normale"/>
    <w:link w:val="Titolo9Carattere"/>
    <w:uiPriority w:val="99"/>
    <w:qFormat/>
    <w:rsid w:val="00081616"/>
    <w:pPr>
      <w:keepNext/>
      <w:jc w:val="center"/>
      <w:outlineLvl w:val="8"/>
    </w:pPr>
    <w:rPr>
      <w:b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C4213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C4213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9"/>
    <w:locked/>
    <w:rsid w:val="00C65AE9"/>
    <w:rPr>
      <w:rFonts w:ascii="Arial" w:hAnsi="Arial" w:cs="Times New Roman"/>
      <w:i/>
    </w:rPr>
  </w:style>
  <w:style w:type="character" w:customStyle="1" w:styleId="Titolo4Carattere">
    <w:name w:val="Titolo 4 Carattere"/>
    <w:basedOn w:val="Carpredefinitoparagrafo"/>
    <w:link w:val="Titolo4"/>
    <w:uiPriority w:val="99"/>
    <w:locked/>
    <w:rsid w:val="00C65AE9"/>
    <w:rPr>
      <w:rFonts w:ascii="Arial" w:hAnsi="Arial" w:cs="Times New Roman"/>
      <w:b/>
      <w:i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4213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itolo6Carattere">
    <w:name w:val="Titolo 6 Carattere"/>
    <w:basedOn w:val="Carpredefinitoparagrafo"/>
    <w:link w:val="Titolo6"/>
    <w:uiPriority w:val="99"/>
    <w:locked/>
    <w:rsid w:val="00C65AE9"/>
    <w:rPr>
      <w:rFonts w:ascii="Arial" w:hAnsi="Arial" w:cs="Times New Roman"/>
      <w:i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42134"/>
    <w:rPr>
      <w:rFonts w:asciiTheme="minorHAnsi" w:eastAsiaTheme="minorEastAsia" w:hAnsiTheme="minorHAnsi" w:cstheme="minorBidi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42134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itolo9Carattere">
    <w:name w:val="Titolo 9 Carattere"/>
    <w:basedOn w:val="Carpredefinitoparagrafo"/>
    <w:link w:val="Titolo9"/>
    <w:uiPriority w:val="99"/>
    <w:semiHidden/>
    <w:rsid w:val="00C42134"/>
    <w:rPr>
      <w:rFonts w:asciiTheme="majorHAnsi" w:eastAsiaTheme="majorEastAsia" w:hAnsiTheme="majorHAnsi" w:cstheme="majorBidi"/>
    </w:rPr>
  </w:style>
  <w:style w:type="paragraph" w:styleId="Didascalia">
    <w:name w:val="caption"/>
    <w:basedOn w:val="Normale"/>
    <w:next w:val="Normale"/>
    <w:uiPriority w:val="99"/>
    <w:qFormat/>
    <w:rsid w:val="00081616"/>
    <w:rPr>
      <w:b/>
      <w:sz w:val="20"/>
    </w:rPr>
  </w:style>
  <w:style w:type="paragraph" w:styleId="Titolo">
    <w:name w:val="Title"/>
    <w:basedOn w:val="Normale"/>
    <w:link w:val="TitoloCarattere"/>
    <w:uiPriority w:val="99"/>
    <w:qFormat/>
    <w:rsid w:val="00081616"/>
    <w:pPr>
      <w:jc w:val="center"/>
    </w:pPr>
    <w:rPr>
      <w:b/>
      <w:bCs/>
      <w:sz w:val="32"/>
    </w:rPr>
  </w:style>
  <w:style w:type="character" w:customStyle="1" w:styleId="TitoloCarattere">
    <w:name w:val="Titolo Carattere"/>
    <w:basedOn w:val="Carpredefinitoparagrafo"/>
    <w:link w:val="Titolo"/>
    <w:uiPriority w:val="10"/>
    <w:rsid w:val="00C4213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stofumetto">
    <w:name w:val="Balloon Text"/>
    <w:basedOn w:val="Normale"/>
    <w:link w:val="TestofumettoCarattere"/>
    <w:uiPriority w:val="99"/>
    <w:semiHidden/>
    <w:rsid w:val="002A10F0"/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locked/>
    <w:rsid w:val="002A10F0"/>
    <w:rPr>
      <w:rFonts w:ascii="Tahoma" w:hAnsi="Tahoma"/>
      <w:sz w:val="16"/>
    </w:rPr>
  </w:style>
  <w:style w:type="paragraph" w:styleId="Intestazione">
    <w:name w:val="header"/>
    <w:basedOn w:val="Normale"/>
    <w:link w:val="IntestazioneCarattere"/>
    <w:uiPriority w:val="99"/>
    <w:semiHidden/>
    <w:rsid w:val="00D1383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locked/>
    <w:rsid w:val="00D13835"/>
    <w:rPr>
      <w:rFonts w:ascii="Arial" w:hAnsi="Arial"/>
      <w:sz w:val="24"/>
    </w:rPr>
  </w:style>
  <w:style w:type="paragraph" w:styleId="Pidipagina">
    <w:name w:val="footer"/>
    <w:basedOn w:val="Normale"/>
    <w:link w:val="PidipaginaCarattere"/>
    <w:uiPriority w:val="99"/>
    <w:rsid w:val="00D1383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D13835"/>
    <w:rPr>
      <w:rFonts w:ascii="Arial" w:hAnsi="Arial"/>
      <w:sz w:val="24"/>
    </w:rPr>
  </w:style>
  <w:style w:type="table" w:styleId="Grigliatabella">
    <w:name w:val="Table Grid"/>
    <w:basedOn w:val="Tabellanormale"/>
    <w:uiPriority w:val="99"/>
    <w:rsid w:val="00CA5FC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rsid w:val="009C304C"/>
    <w:rPr>
      <w:rFonts w:cs="Times New Roman"/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rsid w:val="009C304C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locked/>
    <w:rsid w:val="009C304C"/>
    <w:rPr>
      <w:rFonts w:ascii="Arial" w:hAnsi="Arial" w:cs="Times New Roma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rsid w:val="009C304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locked/>
    <w:rsid w:val="009C304C"/>
    <w:rPr>
      <w:rFonts w:ascii="Arial" w:hAnsi="Arial" w:cs="Times New Roman"/>
      <w:b/>
      <w:bCs/>
    </w:rPr>
  </w:style>
  <w:style w:type="paragraph" w:styleId="Testonotaapidipagina">
    <w:name w:val="footnote text"/>
    <w:basedOn w:val="Normale"/>
    <w:link w:val="TestonotaapidipaginaCarattere"/>
    <w:uiPriority w:val="99"/>
    <w:rsid w:val="00C428FE"/>
    <w:rPr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locked/>
    <w:rsid w:val="00C428FE"/>
    <w:rPr>
      <w:rFonts w:ascii="Arial" w:hAnsi="Arial" w:cs="Times New Roman"/>
    </w:rPr>
  </w:style>
  <w:style w:type="character" w:styleId="Rimandonotaapidipagina">
    <w:name w:val="footnote reference"/>
    <w:basedOn w:val="Carpredefinitoparagrafo"/>
    <w:uiPriority w:val="99"/>
    <w:rsid w:val="00C428FE"/>
    <w:rPr>
      <w:rFonts w:cs="Times New Roman"/>
      <w:vertAlign w:val="superscript"/>
    </w:rPr>
  </w:style>
  <w:style w:type="paragraph" w:styleId="Revisione">
    <w:name w:val="Revision"/>
    <w:hidden/>
    <w:uiPriority w:val="99"/>
    <w:semiHidden/>
    <w:rsid w:val="005832EB"/>
    <w:rPr>
      <w:rFonts w:ascii="Arial" w:hAnsi="Arial"/>
      <w:sz w:val="24"/>
      <w:szCs w:val="20"/>
    </w:rPr>
  </w:style>
  <w:style w:type="paragraph" w:styleId="Paragrafoelenco">
    <w:name w:val="List Paragraph"/>
    <w:basedOn w:val="Normale"/>
    <w:uiPriority w:val="34"/>
    <w:qFormat/>
    <w:rsid w:val="00766CA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Tabellasemplice41">
    <w:name w:val="Tabella semplice 41"/>
    <w:basedOn w:val="Tabellanormale"/>
    <w:uiPriority w:val="44"/>
    <w:rsid w:val="002268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eWeb">
    <w:name w:val="Normal (Web)"/>
    <w:basedOn w:val="Normale"/>
    <w:uiPriority w:val="99"/>
    <w:unhideWhenUsed/>
    <w:rsid w:val="005875CA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D2EA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0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1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1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1869AE-E15A-448B-98CB-0725970E8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9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NOTIZIE GENERALI</vt:lpstr>
    </vt:vector>
  </TitlesOfParts>
  <Company>Regione Lombardia</Company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ZIE GENERALI</dc:title>
  <dc:creator>User</dc:creator>
  <cp:lastModifiedBy>Loli Piccolomini Luisa</cp:lastModifiedBy>
  <cp:revision>3</cp:revision>
  <cp:lastPrinted>2004-08-13T07:59:00Z</cp:lastPrinted>
  <dcterms:created xsi:type="dcterms:W3CDTF">2020-02-26T09:11:00Z</dcterms:created>
  <dcterms:modified xsi:type="dcterms:W3CDTF">2020-02-26T09:13:00Z</dcterms:modified>
</cp:coreProperties>
</file>